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C9B01" w14:textId="128CCE25" w:rsidR="00516A18" w:rsidRPr="00C42FA9" w:rsidRDefault="00B571E1" w:rsidP="00B571E1">
      <w:pPr>
        <w:pStyle w:val="Heading1"/>
      </w:pPr>
      <w:r>
        <w:t>Faculty of Education Indigenous Research Grant Application</w:t>
      </w:r>
      <w:r w:rsidR="00CC0CCD">
        <w:t xml:space="preserve"> – </w:t>
      </w:r>
      <w:r w:rsidR="00044BDC" w:rsidRPr="00044BDC">
        <w:t>Indigenous</w:t>
      </w:r>
      <w:r w:rsidR="00044BDC">
        <w:t xml:space="preserve"> </w:t>
      </w:r>
      <w:r w:rsidR="00CC0CCD">
        <w:t>Graduate Students Form</w:t>
      </w:r>
    </w:p>
    <w:p w14:paraId="6BAADE9E" w14:textId="77777777" w:rsidR="00516A18" w:rsidRPr="00356333" w:rsidRDefault="0073614A" w:rsidP="00B571E1">
      <w:pPr>
        <w:pStyle w:val="Heading2"/>
      </w:pPr>
      <w:r w:rsidRPr="00356333">
        <w:t>Purpose</w:t>
      </w:r>
    </w:p>
    <w:p w14:paraId="0DAB51C0" w14:textId="77777777" w:rsidR="000A6542" w:rsidRDefault="0073614A" w:rsidP="00B571E1">
      <w:r w:rsidRPr="00C42FA9">
        <w:t xml:space="preserve">The Faculty of Education recognizes its institutional commitments and responsibilities to Indigenous Scholarship and Indigenous Education. </w:t>
      </w:r>
    </w:p>
    <w:p w14:paraId="47F2FF27" w14:textId="77777777" w:rsidR="000A6542" w:rsidRDefault="0073614A" w:rsidP="00B571E1">
      <w:r w:rsidRPr="00C42FA9">
        <w:t xml:space="preserve">The goal of this dedicated funding opportunity is to support, prioritize, and show commitment to </w:t>
      </w:r>
      <w:r w:rsidRPr="00356333">
        <w:rPr>
          <w:b/>
          <w:bCs/>
        </w:rPr>
        <w:t xml:space="preserve">Indigenous </w:t>
      </w:r>
      <w:r w:rsidR="00C503B2">
        <w:rPr>
          <w:b/>
          <w:bCs/>
        </w:rPr>
        <w:t>Graduate Students</w:t>
      </w:r>
      <w:r w:rsidRPr="00C42FA9">
        <w:t xml:space="preserve"> within the Faculty of Education. It creates pathways for </w:t>
      </w:r>
      <w:r w:rsidR="00C503B2">
        <w:t>graduate student</w:t>
      </w:r>
      <w:r w:rsidRPr="00C42FA9">
        <w:t xml:space="preserve">s to access funding and develop their research programs and goals. </w:t>
      </w:r>
    </w:p>
    <w:p w14:paraId="7FDE8FD0" w14:textId="006BF06C" w:rsidR="00356333" w:rsidRDefault="0073614A" w:rsidP="00B571E1">
      <w:r w:rsidRPr="00C42FA9">
        <w:t xml:space="preserve">These commitments respond to the </w:t>
      </w:r>
      <w:hyperlink r:id="rId11" w:anchor=":~:text=In%202016%2C%20Western%20University%20approved,perspectives%20and%20ways%20of%20knowing" w:history="1">
        <w:r w:rsidR="00223515">
          <w:rPr>
            <w:rStyle w:val="Hyperlink"/>
            <w:b/>
            <w:bCs/>
            <w:color w:val="7030A0"/>
          </w:rPr>
          <w:t>University’s Indigenous Strategic Plan (2016),</w:t>
        </w:r>
      </w:hyperlink>
      <w:r w:rsidRPr="00936559">
        <w:rPr>
          <w:b/>
          <w:bCs/>
        </w:rPr>
        <w:t xml:space="preserve"> </w:t>
      </w:r>
      <w:r w:rsidRPr="00C42FA9">
        <w:t xml:space="preserve">which lays out the following strategic priorities and associated goals: to “nurture an inclusive campus culture that values Indigenous peoples, perspectives, and ways of knowing,” and to “Achieve excellence in Indigenous research and scholarship.” </w:t>
      </w:r>
    </w:p>
    <w:p w14:paraId="69A0995B" w14:textId="17903D30" w:rsidR="00333344" w:rsidRDefault="0073614A" w:rsidP="00333344">
      <w:r w:rsidRPr="00C42FA9">
        <w:t>This funding opportunity builds on and enhances</w:t>
      </w:r>
      <w:r w:rsidRPr="00640AB9">
        <w:t xml:space="preserve"> the </w:t>
      </w:r>
      <w:r w:rsidR="00C503B2" w:rsidRPr="00640AB9">
        <w:t>faculty’s</w:t>
      </w:r>
      <w:r w:rsidRPr="00640AB9">
        <w:t xml:space="preserve"> own strategic vision to </w:t>
      </w:r>
      <w:r w:rsidR="00223515">
        <w:t>p</w:t>
      </w:r>
      <w:r w:rsidRPr="00640AB9">
        <w:t xml:space="preserve">rioritize Indigenous Peoples’ scholarship and </w:t>
      </w:r>
      <w:r w:rsidR="00356333" w:rsidRPr="00640AB9">
        <w:t>center</w:t>
      </w:r>
      <w:r w:rsidRPr="00640AB9">
        <w:t xml:space="preserve"> Indigenous research. The funding opportunity aligns with one of the Faculty of Education’s key strategic pillars</w:t>
      </w:r>
      <w:r w:rsidR="0041476C">
        <w:t>,</w:t>
      </w:r>
      <w:r w:rsidRPr="00640AB9">
        <w:t xml:space="preserve"> which emphasizes the fact that Indigenous Education and scholarship is unique and Sui</w:t>
      </w:r>
      <w:r w:rsidRPr="00C42FA9">
        <w:t xml:space="preserve"> generis. </w:t>
      </w:r>
    </w:p>
    <w:p w14:paraId="04364F45" w14:textId="48832912" w:rsidR="00333344" w:rsidRDefault="00333344" w:rsidP="00333344">
      <w:r w:rsidRPr="00333344">
        <w:t xml:space="preserve">This program is intended to support </w:t>
      </w:r>
      <w:r w:rsidRPr="00333344">
        <w:rPr>
          <w:b/>
          <w:bCs/>
        </w:rPr>
        <w:t xml:space="preserve">Indigenous </w:t>
      </w:r>
      <w:r w:rsidR="00C503B2">
        <w:rPr>
          <w:b/>
          <w:bCs/>
        </w:rPr>
        <w:t>Graduate Students</w:t>
      </w:r>
      <w:r w:rsidRPr="00333344">
        <w:t xml:space="preserve"> within the Faculty of Education, </w:t>
      </w:r>
      <w:r w:rsidR="00044BDC" w:rsidRPr="00044BDC">
        <w:t>regardless of their research area, by covering stand-alone research costs that are not supported by their supervisor’s research grants.</w:t>
      </w:r>
    </w:p>
    <w:p w14:paraId="2A9D0617" w14:textId="77777777" w:rsidR="00333344" w:rsidRDefault="0073614A" w:rsidP="00333344">
      <w:r w:rsidRPr="00C42FA9">
        <w:t xml:space="preserve">Research involving Indigenous peoples in Canada must comply with </w:t>
      </w:r>
      <w:hyperlink r:id="rId12" w:history="1">
        <w:r w:rsidR="00356333" w:rsidRPr="00936559">
          <w:rPr>
            <w:rStyle w:val="Hyperlink"/>
            <w:b/>
            <w:bCs/>
            <w:color w:val="7030A0"/>
          </w:rPr>
          <w:t>Chapter</w:t>
        </w:r>
        <w:r w:rsidRPr="00936559">
          <w:rPr>
            <w:rStyle w:val="Hyperlink"/>
            <w:b/>
            <w:bCs/>
            <w:color w:val="7030A0"/>
          </w:rPr>
          <w:t xml:space="preserve"> 9 of the Tri-Council Policy Statement (20</w:t>
        </w:r>
        <w:r w:rsidR="00ED7228" w:rsidRPr="00936559">
          <w:rPr>
            <w:rStyle w:val="Hyperlink"/>
            <w:b/>
            <w:bCs/>
            <w:color w:val="7030A0"/>
          </w:rPr>
          <w:t>22</w:t>
        </w:r>
        <w:r w:rsidRPr="00936559">
          <w:rPr>
            <w:rStyle w:val="Hyperlink"/>
            <w:b/>
            <w:bCs/>
            <w:color w:val="7030A0"/>
          </w:rPr>
          <w:t>)</w:t>
        </w:r>
      </w:hyperlink>
      <w:r w:rsidRPr="00ED7228">
        <w:rPr>
          <w:color w:val="7030A0"/>
        </w:rPr>
        <w:t xml:space="preserve"> </w:t>
      </w:r>
      <w:r w:rsidRPr="00C42FA9">
        <w:t xml:space="preserve">on Indigenous research. </w:t>
      </w:r>
    </w:p>
    <w:p w14:paraId="33293367" w14:textId="013E7098" w:rsidR="00333344" w:rsidRDefault="00F313D3" w:rsidP="00333344">
      <w:r w:rsidRPr="00C42FA9">
        <w:t>These</w:t>
      </w:r>
      <w:r w:rsidR="0073614A" w:rsidRPr="00C42FA9">
        <w:t xml:space="preserve"> awards </w:t>
      </w:r>
      <w:r w:rsidR="00223515">
        <w:t>support the cost of research projects of modest scope</w:t>
      </w:r>
      <w:r w:rsidR="00333344">
        <w:t>,</w:t>
      </w:r>
      <w:r w:rsidR="00C503B2">
        <w:t xml:space="preserve"> </w:t>
      </w:r>
      <w:r w:rsidR="0073614A" w:rsidRPr="000A6542">
        <w:rPr>
          <w:b/>
          <w:bCs/>
          <w:color w:val="EE0000"/>
        </w:rPr>
        <w:t>one-time requests</w:t>
      </w:r>
      <w:r w:rsidR="0073614A" w:rsidRPr="00C42FA9">
        <w:t xml:space="preserve">, and projects of short duration. </w:t>
      </w:r>
    </w:p>
    <w:p w14:paraId="0F6F51D4" w14:textId="77777777" w:rsidR="00333344" w:rsidRDefault="0073614A" w:rsidP="00333344">
      <w:r w:rsidRPr="00C42FA9">
        <w:t xml:space="preserve">Travel to conferences will </w:t>
      </w:r>
      <w:r w:rsidR="001613F6" w:rsidRPr="00A37433">
        <w:rPr>
          <w:b/>
          <w:bCs/>
          <w:color w:val="000000" w:themeColor="text1"/>
        </w:rPr>
        <w:t>NOT</w:t>
      </w:r>
      <w:r w:rsidRPr="00C42FA9">
        <w:t xml:space="preserve"> be considered. </w:t>
      </w:r>
    </w:p>
    <w:p w14:paraId="53589208" w14:textId="77777777" w:rsidR="00E05628" w:rsidRPr="00E05628" w:rsidRDefault="00E05628" w:rsidP="00E05628">
      <w:pPr>
        <w:pStyle w:val="Heading2"/>
        <w:rPr>
          <w:bCs/>
          <w:lang w:val="en-CA"/>
        </w:rPr>
      </w:pPr>
      <w:r w:rsidRPr="00E05628">
        <w:rPr>
          <w:bCs/>
          <w:lang w:val="en-CA"/>
        </w:rPr>
        <w:t>Indigenous Citizenship or Membership</w:t>
      </w:r>
    </w:p>
    <w:p w14:paraId="07E70D28" w14:textId="3C93EDD6" w:rsidR="00E05628" w:rsidRPr="00E05628" w:rsidRDefault="00E05628" w:rsidP="00333344">
      <w:pPr>
        <w:rPr>
          <w:lang w:val="en-CA"/>
        </w:rPr>
      </w:pPr>
      <w:r w:rsidRPr="00E05628">
        <w:rPr>
          <w:rFonts w:eastAsiaTheme="majorEastAsia"/>
          <w:lang w:val="en-CA"/>
        </w:rPr>
        <w:t>In alignment with Western University’s</w:t>
      </w:r>
      <w:r w:rsidRPr="00333344">
        <w:rPr>
          <w:rFonts w:eastAsiaTheme="majorEastAsia"/>
          <w:color w:val="7030A0"/>
          <w:lang w:val="en-CA"/>
        </w:rPr>
        <w:t xml:space="preserve"> </w:t>
      </w:r>
      <w:hyperlink r:id="rId13" w:history="1">
        <w:r w:rsidRPr="00333344">
          <w:rPr>
            <w:rStyle w:val="Hyperlink"/>
            <w:rFonts w:eastAsiaTheme="majorEastAsia"/>
            <w:bCs/>
            <w:color w:val="7030A0"/>
            <w:lang w:val="en-CA"/>
          </w:rPr>
          <w:t>Policy on Affirming Declarations of Indigenous Citizenship or Membership at Western University</w:t>
        </w:r>
      </w:hyperlink>
      <w:r w:rsidRPr="00E05628">
        <w:rPr>
          <w:rFonts w:eastAsiaTheme="majorEastAsia"/>
          <w:lang w:val="en-CA"/>
        </w:rPr>
        <w:t xml:space="preserve">, applicants who self-identify as Indigenous for this competition </w:t>
      </w:r>
      <w:r w:rsidRPr="00333344">
        <w:rPr>
          <w:rFonts w:eastAsiaTheme="majorEastAsia"/>
          <w:b/>
          <w:bCs/>
          <w:lang w:val="en-CA"/>
        </w:rPr>
        <w:t>must</w:t>
      </w:r>
      <w:r w:rsidRPr="00E05628">
        <w:rPr>
          <w:rFonts w:eastAsiaTheme="majorEastAsia"/>
          <w:lang w:val="en-CA"/>
        </w:rPr>
        <w:t xml:space="preserve"> meet the requirements outlined in the policy and follow the processes described therein:</w:t>
      </w:r>
      <w:r w:rsidRPr="00E05628">
        <w:rPr>
          <w:rFonts w:eastAsiaTheme="majorEastAsia"/>
          <w:lang w:val="en-CA"/>
        </w:rPr>
        <w:br/>
      </w:r>
      <w:hyperlink r:id="rId14" w:tgtFrame="_new" w:history="1">
        <w:r w:rsidRPr="00333344">
          <w:rPr>
            <w:rStyle w:val="Hyperlink"/>
            <w:color w:val="7030A0"/>
            <w:lang w:val="en-CA"/>
          </w:rPr>
          <w:t>https://indigenous.uwo.ca/initiatives/policiesguidelines/indigenous_affirmation.html</w:t>
        </w:r>
      </w:hyperlink>
    </w:p>
    <w:p w14:paraId="45F07F9D" w14:textId="44992E33" w:rsidR="00E05628" w:rsidRPr="00E05628" w:rsidRDefault="00E05628" w:rsidP="00333344">
      <w:pPr>
        <w:rPr>
          <w:lang w:val="en-CA"/>
        </w:rPr>
      </w:pPr>
      <w:r w:rsidRPr="00E05628">
        <w:rPr>
          <w:rFonts w:eastAsiaTheme="majorEastAsia"/>
          <w:lang w:val="en-CA"/>
        </w:rPr>
        <w:t xml:space="preserve">Where a grant application includes positions or opportunities designated specifically for Indigenous Peoples (e.g., research assistants, postdoctoral fellows, </w:t>
      </w:r>
      <w:r w:rsidR="000A6542">
        <w:rPr>
          <w:rFonts w:eastAsiaTheme="majorEastAsia"/>
          <w:lang w:val="en-CA"/>
        </w:rPr>
        <w:t xml:space="preserve">graduate students </w:t>
      </w:r>
      <w:r w:rsidRPr="00E05628">
        <w:rPr>
          <w:rFonts w:eastAsiaTheme="majorEastAsia"/>
          <w:lang w:val="en-CA"/>
        </w:rPr>
        <w:t>or other roles restricted to Indigenous candidates), all hiring and selection processes must also comply with Western’s Policy on Affirming Declarations of Indigenous Citizenship or Membership at Western University.</w:t>
      </w:r>
    </w:p>
    <w:p w14:paraId="69371D96" w14:textId="57CED95A" w:rsidR="00E05628" w:rsidRDefault="00E05628" w:rsidP="00333344">
      <w:pPr>
        <w:rPr>
          <w:rStyle w:val="Heading2Char"/>
        </w:rPr>
      </w:pPr>
      <w:r w:rsidRPr="00E05628">
        <w:rPr>
          <w:rFonts w:eastAsiaTheme="majorEastAsia"/>
          <w:lang w:val="en-CA"/>
        </w:rPr>
        <w:t>Applicants are responsible for familiarizing themselves with</w:t>
      </w:r>
      <w:r>
        <w:rPr>
          <w:rFonts w:eastAsiaTheme="majorEastAsia"/>
          <w:lang w:val="en-CA"/>
        </w:rPr>
        <w:t xml:space="preserve"> and adhering to</w:t>
      </w:r>
      <w:r w:rsidRPr="00E05628">
        <w:rPr>
          <w:rFonts w:eastAsiaTheme="majorEastAsia"/>
          <w:lang w:val="en-CA"/>
        </w:rPr>
        <w:t xml:space="preserve"> this policy in all aspects of the application and project implementation.</w:t>
      </w:r>
    </w:p>
    <w:p w14:paraId="4DA4197D" w14:textId="6FA35D17" w:rsidR="00516A18" w:rsidRPr="00356333" w:rsidRDefault="00516A18" w:rsidP="00B571E1">
      <w:pPr>
        <w:pStyle w:val="Heading2"/>
        <w:rPr>
          <w:i/>
        </w:rPr>
      </w:pPr>
      <w:r w:rsidRPr="00B571E1">
        <w:rPr>
          <w:rStyle w:val="Heading2Char"/>
          <w:b/>
        </w:rPr>
        <w:t>Amount</w:t>
      </w:r>
    </w:p>
    <w:p w14:paraId="3CD844D1" w14:textId="562B548C" w:rsidR="00C443E9" w:rsidRDefault="0073614A" w:rsidP="00B571E1">
      <w:bookmarkStart w:id="0" w:name="_Hlk190767573"/>
      <w:r w:rsidRPr="00C42FA9">
        <w:t>The maximum award is</w:t>
      </w:r>
      <w:r w:rsidR="00221271">
        <w:t>:</w:t>
      </w:r>
    </w:p>
    <w:p w14:paraId="2B72B4E4" w14:textId="208573D1" w:rsidR="00FD5B0A" w:rsidRDefault="00C443E9" w:rsidP="00C443E9">
      <w:pPr>
        <w:pStyle w:val="ListParagraph"/>
        <w:numPr>
          <w:ilvl w:val="0"/>
          <w:numId w:val="40"/>
        </w:numPr>
      </w:pPr>
      <w:r w:rsidRPr="00C443E9">
        <w:rPr>
          <w:bCs/>
        </w:rPr>
        <w:t>PhD</w:t>
      </w:r>
      <w:r>
        <w:rPr>
          <w:bCs/>
        </w:rPr>
        <w:t>.</w:t>
      </w:r>
      <w:r w:rsidRPr="00C443E9">
        <w:rPr>
          <w:bCs/>
        </w:rPr>
        <w:t xml:space="preserve"> Students: up to</w:t>
      </w:r>
      <w:r>
        <w:rPr>
          <w:b/>
          <w:highlight w:val="yellow"/>
        </w:rPr>
        <w:t xml:space="preserve"> </w:t>
      </w:r>
      <w:r w:rsidR="0073614A" w:rsidRPr="00C443E9">
        <w:rPr>
          <w:b/>
          <w:highlight w:val="yellow"/>
        </w:rPr>
        <w:t>$</w:t>
      </w:r>
      <w:r>
        <w:rPr>
          <w:b/>
          <w:highlight w:val="yellow"/>
        </w:rPr>
        <w:t>2</w:t>
      </w:r>
      <w:r w:rsidR="0073614A" w:rsidRPr="00C443E9">
        <w:rPr>
          <w:b/>
          <w:highlight w:val="yellow"/>
        </w:rPr>
        <w:t>000</w:t>
      </w:r>
      <w:r w:rsidR="0073614A" w:rsidRPr="00C443E9">
        <w:rPr>
          <w:highlight w:val="yellow"/>
        </w:rPr>
        <w:t>.</w:t>
      </w:r>
    </w:p>
    <w:p w14:paraId="32ECC6D7" w14:textId="3D2DA430" w:rsidR="00757C67" w:rsidRPr="005F5504" w:rsidRDefault="00C443E9" w:rsidP="005F5504">
      <w:pPr>
        <w:pStyle w:val="ListParagraph"/>
        <w:numPr>
          <w:ilvl w:val="0"/>
          <w:numId w:val="40"/>
        </w:numPr>
      </w:pPr>
      <w:r>
        <w:rPr>
          <w:bCs/>
        </w:rPr>
        <w:t xml:space="preserve">MA. </w:t>
      </w:r>
      <w:r w:rsidRPr="00C443E9">
        <w:rPr>
          <w:bCs/>
        </w:rPr>
        <w:t>Students: up to</w:t>
      </w:r>
      <w:r>
        <w:rPr>
          <w:b/>
          <w:highlight w:val="yellow"/>
        </w:rPr>
        <w:t xml:space="preserve"> </w:t>
      </w:r>
      <w:r w:rsidRPr="00C443E9">
        <w:rPr>
          <w:b/>
          <w:highlight w:val="yellow"/>
        </w:rPr>
        <w:t>$</w:t>
      </w:r>
      <w:r>
        <w:rPr>
          <w:b/>
          <w:highlight w:val="yellow"/>
        </w:rPr>
        <w:t>1</w:t>
      </w:r>
      <w:r w:rsidRPr="00C443E9">
        <w:rPr>
          <w:b/>
          <w:highlight w:val="yellow"/>
        </w:rPr>
        <w:t>000</w:t>
      </w:r>
      <w:r w:rsidRPr="00C443E9">
        <w:rPr>
          <w:highlight w:val="yellow"/>
        </w:rPr>
        <w:t>.</w:t>
      </w:r>
    </w:p>
    <w:bookmarkEnd w:id="0"/>
    <w:p w14:paraId="6A92588E" w14:textId="77777777" w:rsidR="00516A18" w:rsidRPr="00356333" w:rsidRDefault="00516A18" w:rsidP="00B571E1">
      <w:pPr>
        <w:pStyle w:val="Heading2"/>
        <w:rPr>
          <w:rStyle w:val="Heading2Char"/>
          <w:color w:val="7030A0"/>
        </w:rPr>
      </w:pPr>
      <w:r w:rsidRPr="00B571E1">
        <w:rPr>
          <w:rStyle w:val="Heading2Char"/>
          <w:b/>
        </w:rPr>
        <w:t>Eligibility</w:t>
      </w:r>
    </w:p>
    <w:p w14:paraId="187622BA" w14:textId="46909A0F" w:rsidR="00221271" w:rsidRPr="00221271" w:rsidRDefault="00221271" w:rsidP="00221271">
      <w:pPr>
        <w:pStyle w:val="ListParagraph"/>
        <w:numPr>
          <w:ilvl w:val="0"/>
          <w:numId w:val="41"/>
        </w:numPr>
        <w:rPr>
          <w:b/>
          <w:bCs/>
          <w:color w:val="7030A0"/>
        </w:rPr>
      </w:pPr>
      <w:bookmarkStart w:id="1" w:name="_Hlk190780556"/>
      <w:r w:rsidRPr="00AE00B0">
        <w:t xml:space="preserve">Applicants </w:t>
      </w:r>
      <w:r w:rsidRPr="00AE00B0">
        <w:rPr>
          <w:b/>
          <w:bCs/>
        </w:rPr>
        <w:t>must</w:t>
      </w:r>
      <w:r w:rsidRPr="00AE00B0">
        <w:t xml:space="preserve"> be current </w:t>
      </w:r>
      <w:r w:rsidRPr="00AE00B0">
        <w:rPr>
          <w:b/>
          <w:bCs/>
        </w:rPr>
        <w:t xml:space="preserve">full-time </w:t>
      </w:r>
      <w:r w:rsidR="00044BDC" w:rsidRPr="00333344">
        <w:rPr>
          <w:b/>
          <w:bCs/>
        </w:rPr>
        <w:t>Indigenous</w:t>
      </w:r>
      <w:r w:rsidR="00044BDC">
        <w:rPr>
          <w:b/>
          <w:bCs/>
        </w:rPr>
        <w:t xml:space="preserve"> </w:t>
      </w:r>
      <w:r w:rsidRPr="00AE00B0">
        <w:rPr>
          <w:b/>
          <w:bCs/>
        </w:rPr>
        <w:t>graduate students</w:t>
      </w:r>
      <w:r w:rsidRPr="00AE00B0">
        <w:t xml:space="preserve"> in the MA</w:t>
      </w:r>
      <w:r>
        <w:t>,</w:t>
      </w:r>
      <w:r w:rsidRPr="00AE00B0">
        <w:t xml:space="preserve"> PhD</w:t>
      </w:r>
      <w:r>
        <w:t>, or EdD</w:t>
      </w:r>
      <w:r w:rsidRPr="00AE00B0">
        <w:t xml:space="preserve"> programs in good standing at the Faculty of Education and </w:t>
      </w:r>
      <w:r w:rsidRPr="00AE00B0">
        <w:rPr>
          <w:b/>
          <w:bCs/>
        </w:rPr>
        <w:t>must not</w:t>
      </w:r>
      <w:r w:rsidRPr="00AE00B0">
        <w:t xml:space="preserve"> be beyond the traditional funding period (i.e., beyond four years for a PhD student, beyond two years for an MA student) at the time of application.</w:t>
      </w:r>
    </w:p>
    <w:p w14:paraId="2B363C3A" w14:textId="77777777" w:rsidR="00221271" w:rsidRDefault="00221271" w:rsidP="00221271">
      <w:pPr>
        <w:pStyle w:val="ListParagraph"/>
        <w:numPr>
          <w:ilvl w:val="0"/>
          <w:numId w:val="25"/>
        </w:numPr>
        <w:spacing w:line="276" w:lineRule="auto"/>
      </w:pPr>
      <w:r w:rsidRPr="00221271">
        <w:t xml:space="preserve">This is a </w:t>
      </w:r>
      <w:r w:rsidRPr="000508D2">
        <w:rPr>
          <w:b/>
          <w:bCs/>
          <w:color w:val="EE0000"/>
        </w:rPr>
        <w:t>one-time request</w:t>
      </w:r>
      <w:r w:rsidRPr="00221271">
        <w:t>. Applicants who have previously received the award are not eligible to apply again</w:t>
      </w:r>
    </w:p>
    <w:p w14:paraId="33627115" w14:textId="4AE52964" w:rsidR="00E05628" w:rsidRDefault="00E05628" w:rsidP="00221271">
      <w:pPr>
        <w:pStyle w:val="ListParagraph"/>
        <w:numPr>
          <w:ilvl w:val="0"/>
          <w:numId w:val="25"/>
        </w:numPr>
        <w:spacing w:line="276" w:lineRule="auto"/>
      </w:pPr>
      <w:r w:rsidRPr="00E05628">
        <w:lastRenderedPageBreak/>
        <w:t xml:space="preserve">Where an applicant self-identifies as Indigenous for the purposes of eligibility, they must do so in accordance with Western’s </w:t>
      </w:r>
      <w:hyperlink r:id="rId15" w:history="1">
        <w:r w:rsidRPr="000037AC">
          <w:rPr>
            <w:rStyle w:val="Hyperlink"/>
            <w:rFonts w:eastAsiaTheme="majorEastAsia"/>
            <w:bCs/>
            <w:color w:val="7030A0"/>
            <w:lang w:val="en-CA"/>
          </w:rPr>
          <w:t>Policy on Affirming Declarations of Indigenous Citizenship or Membership at Western University</w:t>
        </w:r>
        <w:r w:rsidRPr="000037AC">
          <w:rPr>
            <w:rStyle w:val="Hyperlink"/>
            <w:color w:val="7030A0"/>
          </w:rPr>
          <w:t xml:space="preserve"> </w:t>
        </w:r>
      </w:hyperlink>
      <w:r w:rsidRPr="00E05628">
        <w:t>and be prepared to follow the required affirmation processes.</w:t>
      </w:r>
    </w:p>
    <w:bookmarkEnd w:id="1"/>
    <w:p w14:paraId="6B810BA4" w14:textId="77777777" w:rsidR="00516A18" w:rsidRPr="00356333" w:rsidRDefault="00516A18" w:rsidP="00B571E1">
      <w:pPr>
        <w:pStyle w:val="Heading2"/>
      </w:pPr>
      <w:r w:rsidRPr="00B571E1">
        <w:t>Submissions</w:t>
      </w:r>
    </w:p>
    <w:p w14:paraId="7B4C5431" w14:textId="7FF42F18" w:rsidR="00B571E1" w:rsidRDefault="00B571E1" w:rsidP="00C10387">
      <w:pPr>
        <w:spacing w:after="0"/>
        <w:rPr>
          <w:b/>
          <w:bCs/>
        </w:rPr>
      </w:pPr>
      <w:bookmarkStart w:id="2" w:name="_Hlk190775622"/>
      <w:bookmarkStart w:id="3" w:name="_Hlk190780539"/>
      <w:r w:rsidRPr="00753801">
        <w:t xml:space="preserve">The competition </w:t>
      </w:r>
      <w:r w:rsidR="002C6ACE" w:rsidRPr="00753801">
        <w:t>deadlines are</w:t>
      </w:r>
      <w:r w:rsidRPr="00DB423F">
        <w:t xml:space="preserve"> </w:t>
      </w:r>
      <w:r w:rsidR="00821FAF">
        <w:rPr>
          <w:b/>
          <w:bCs/>
          <w:highlight w:val="yellow"/>
        </w:rPr>
        <w:t>April 1</w:t>
      </w:r>
      <w:r w:rsidR="005F5504">
        <w:rPr>
          <w:b/>
          <w:bCs/>
          <w:highlight w:val="yellow"/>
        </w:rPr>
        <w:t>5</w:t>
      </w:r>
      <w:r w:rsidR="00D0212F">
        <w:rPr>
          <w:b/>
          <w:bCs/>
          <w:highlight w:val="yellow"/>
        </w:rPr>
        <w:t xml:space="preserve"> and October 1</w:t>
      </w:r>
      <w:r w:rsidR="005F5504">
        <w:rPr>
          <w:b/>
          <w:bCs/>
          <w:highlight w:val="yellow"/>
        </w:rPr>
        <w:t>5</w:t>
      </w:r>
      <w:r w:rsidR="00821FAF">
        <w:rPr>
          <w:b/>
          <w:bCs/>
          <w:highlight w:val="yellow"/>
        </w:rPr>
        <w:t xml:space="preserve"> (if remaining funds are available)</w:t>
      </w:r>
      <w:r w:rsidR="009D6053" w:rsidRPr="00223515">
        <w:rPr>
          <w:b/>
          <w:bCs/>
          <w:highlight w:val="yellow"/>
        </w:rPr>
        <w:t>.</w:t>
      </w:r>
    </w:p>
    <w:p w14:paraId="1502F7EF" w14:textId="77777777" w:rsidR="00B50C5F" w:rsidRDefault="00B50C5F" w:rsidP="00B571E1">
      <w:pPr>
        <w:spacing w:line="276" w:lineRule="auto"/>
        <w:rPr>
          <w:b/>
          <w:bCs/>
        </w:rPr>
      </w:pPr>
      <w:bookmarkStart w:id="4" w:name="_Hlk190768523"/>
      <w:bookmarkEnd w:id="2"/>
      <w:r w:rsidRPr="00B50C5F">
        <w:rPr>
          <w:b/>
          <w:bCs/>
        </w:rPr>
        <w:t>If the deadline falls on a weekend or statutory holiday, submissions will be accepted on the next business day.</w:t>
      </w:r>
    </w:p>
    <w:p w14:paraId="2E42E9B1" w14:textId="4E770C06" w:rsidR="00B571E1" w:rsidRPr="00B571E1" w:rsidRDefault="00936559" w:rsidP="00B571E1">
      <w:pPr>
        <w:spacing w:line="276" w:lineRule="auto"/>
        <w:rPr>
          <w:szCs w:val="20"/>
        </w:rPr>
      </w:pPr>
      <w:r>
        <w:rPr>
          <w:szCs w:val="20"/>
        </w:rPr>
        <w:t xml:space="preserve">Complete applications, including the applicant’s signature, may be submitted to the Education Research Office via the </w:t>
      </w:r>
      <w:hyperlink r:id="rId16" w:history="1">
        <w:r w:rsidRPr="00DC11FE">
          <w:rPr>
            <w:rStyle w:val="Hyperlink"/>
            <w:b/>
            <w:bCs/>
            <w:color w:val="7030A0"/>
            <w:szCs w:val="20"/>
          </w:rPr>
          <w:t>ONLINE SUBMISSION PORTAL</w:t>
        </w:r>
      </w:hyperlink>
      <w:r>
        <w:rPr>
          <w:szCs w:val="20"/>
        </w:rPr>
        <w:t xml:space="preserve">. Late applications will not be accepted. </w:t>
      </w:r>
      <w:r w:rsidR="00B571E1" w:rsidRPr="00753801">
        <w:t>The applicant is responsible for ensuring that the application is complete</w:t>
      </w:r>
      <w:r w:rsidR="00B571E1">
        <w:t>.</w:t>
      </w:r>
    </w:p>
    <w:bookmarkEnd w:id="3"/>
    <w:bookmarkEnd w:id="4"/>
    <w:p w14:paraId="632780F0" w14:textId="77777777" w:rsidR="00516A18" w:rsidRPr="00B571E1" w:rsidRDefault="0073614A" w:rsidP="00B571E1">
      <w:pPr>
        <w:pStyle w:val="Heading2"/>
        <w:rPr>
          <w:rStyle w:val="Heading2Char"/>
          <w:b/>
        </w:rPr>
      </w:pPr>
      <w:r w:rsidRPr="00B571E1">
        <w:rPr>
          <w:rStyle w:val="Heading2Char"/>
          <w:b/>
        </w:rPr>
        <w:t>Budget Justification</w:t>
      </w:r>
    </w:p>
    <w:p w14:paraId="4B070DB7" w14:textId="019A039F" w:rsidR="00913C49" w:rsidRDefault="008E5974" w:rsidP="00913C49">
      <w:pPr>
        <w:spacing w:after="0" w:line="276" w:lineRule="auto"/>
      </w:pPr>
      <w:r w:rsidRPr="00C42FA9">
        <w:t>Adequate</w:t>
      </w:r>
      <w:r w:rsidR="00913C49" w:rsidRPr="00C42FA9">
        <w:t xml:space="preserve"> budget justification is required. </w:t>
      </w:r>
      <w:r w:rsidR="00913C49">
        <w:t xml:space="preserve">Provide estimated costs for eligible expenditures. Ensure </w:t>
      </w:r>
      <w:r w:rsidR="000262BF">
        <w:t>all expenses align</w:t>
      </w:r>
      <w:r w:rsidR="00913C49">
        <w:t xml:space="preserve"> with faculty and university pay rates and policies.</w:t>
      </w:r>
    </w:p>
    <w:p w14:paraId="68A5F23E" w14:textId="77777777" w:rsidR="00913C49" w:rsidRPr="00202E70" w:rsidRDefault="00913C49" w:rsidP="00913C49">
      <w:pPr>
        <w:pStyle w:val="ListParagraph"/>
        <w:numPr>
          <w:ilvl w:val="0"/>
          <w:numId w:val="26"/>
        </w:numPr>
        <w:spacing w:line="276" w:lineRule="auto"/>
        <w:rPr>
          <w:b/>
          <w:bCs/>
        </w:rPr>
      </w:pPr>
      <w:r w:rsidRPr="00202E70">
        <w:rPr>
          <w:b/>
          <w:bCs/>
        </w:rPr>
        <w:t>Eligible Research Expenses:</w:t>
      </w:r>
    </w:p>
    <w:p w14:paraId="414B2511" w14:textId="77777777" w:rsidR="00913C49" w:rsidRPr="00A42353" w:rsidRDefault="00913C49" w:rsidP="00913C49">
      <w:pPr>
        <w:pStyle w:val="ListParagraph"/>
        <w:spacing w:line="276" w:lineRule="auto"/>
        <w:ind w:left="1080"/>
        <w:rPr>
          <w:color w:val="7030A0"/>
        </w:rPr>
      </w:pPr>
      <w:hyperlink r:id="rId17" w:history="1">
        <w:r w:rsidRPr="00A42353">
          <w:rPr>
            <w:rStyle w:val="Hyperlink"/>
            <w:color w:val="7030A0"/>
          </w:rPr>
          <w:t>https://www.uwo.ca/finance/forms/docs/research/useofFunds_checklist.pdf</w:t>
        </w:r>
      </w:hyperlink>
      <w:r w:rsidRPr="00A42353">
        <w:rPr>
          <w:color w:val="7030A0"/>
        </w:rPr>
        <w:t xml:space="preserve"> </w:t>
      </w:r>
    </w:p>
    <w:p w14:paraId="7AD9D045" w14:textId="77777777" w:rsidR="00913C49" w:rsidRPr="00202E70" w:rsidRDefault="00913C49" w:rsidP="00913C49">
      <w:pPr>
        <w:pStyle w:val="ListParagraph"/>
        <w:numPr>
          <w:ilvl w:val="0"/>
          <w:numId w:val="26"/>
        </w:numPr>
        <w:spacing w:line="276" w:lineRule="auto"/>
        <w:rPr>
          <w:b/>
          <w:bCs/>
        </w:rPr>
      </w:pPr>
      <w:r w:rsidRPr="00202E70">
        <w:rPr>
          <w:b/>
          <w:bCs/>
        </w:rPr>
        <w:t>Researcher Toolbox:</w:t>
      </w:r>
    </w:p>
    <w:p w14:paraId="1117D1C4" w14:textId="77777777" w:rsidR="00913C49" w:rsidRDefault="00913C49" w:rsidP="00913C49">
      <w:pPr>
        <w:pStyle w:val="ListParagraph"/>
        <w:spacing w:line="276" w:lineRule="auto"/>
        <w:ind w:left="1080"/>
        <w:rPr>
          <w:color w:val="7030A0"/>
        </w:rPr>
      </w:pPr>
      <w:hyperlink r:id="rId18" w:history="1">
        <w:r w:rsidRPr="00A42353">
          <w:rPr>
            <w:rStyle w:val="Hyperlink"/>
            <w:color w:val="7030A0"/>
          </w:rPr>
          <w:t>https://www.uwo.ca/hr/researcher.html</w:t>
        </w:r>
      </w:hyperlink>
      <w:r w:rsidRPr="00A42353">
        <w:rPr>
          <w:color w:val="7030A0"/>
        </w:rPr>
        <w:t xml:space="preserve"> </w:t>
      </w:r>
    </w:p>
    <w:p w14:paraId="59D718DB" w14:textId="2107C371" w:rsidR="00913C49" w:rsidRPr="00202E70" w:rsidRDefault="00D2393C" w:rsidP="00913C49">
      <w:pPr>
        <w:pStyle w:val="ListParagraph"/>
        <w:numPr>
          <w:ilvl w:val="0"/>
          <w:numId w:val="26"/>
        </w:numPr>
        <w:spacing w:line="276" w:lineRule="auto"/>
        <w:rPr>
          <w:b/>
          <w:bCs/>
        </w:rPr>
      </w:pPr>
      <w:r w:rsidRPr="00202E70">
        <w:rPr>
          <w:b/>
          <w:bCs/>
        </w:rPr>
        <w:t>Western</w:t>
      </w:r>
      <w:r w:rsidR="00913C49" w:rsidRPr="00202E70">
        <w:rPr>
          <w:b/>
          <w:bCs/>
        </w:rPr>
        <w:t xml:space="preserve"> Travel Procedures:</w:t>
      </w:r>
    </w:p>
    <w:p w14:paraId="2BE15C6E" w14:textId="77777777" w:rsidR="00913C49" w:rsidRDefault="00913C49" w:rsidP="00913C49">
      <w:pPr>
        <w:pStyle w:val="ListParagraph"/>
        <w:spacing w:line="276" w:lineRule="auto"/>
        <w:ind w:left="1080"/>
        <w:rPr>
          <w:color w:val="7030A0"/>
        </w:rPr>
      </w:pPr>
      <w:hyperlink r:id="rId19" w:history="1">
        <w:r w:rsidRPr="00A42353">
          <w:rPr>
            <w:rStyle w:val="Hyperlink"/>
            <w:color w:val="7030A0"/>
          </w:rPr>
          <w:t>https://www.uwo.ca/univsec/pdf/policies_procedures/section2/mapp216_procedure.pdf</w:t>
        </w:r>
      </w:hyperlink>
      <w:r w:rsidRPr="00A42353">
        <w:rPr>
          <w:color w:val="7030A0"/>
        </w:rPr>
        <w:t xml:space="preserve"> </w:t>
      </w:r>
    </w:p>
    <w:p w14:paraId="2D1EE5E3" w14:textId="77777777" w:rsidR="008E5974" w:rsidRDefault="00795EDE" w:rsidP="008E5974">
      <w:pPr>
        <w:spacing w:after="0" w:line="276" w:lineRule="auto"/>
        <w:ind w:left="360"/>
      </w:pPr>
      <w:r w:rsidRPr="00DC11FE">
        <w:rPr>
          <w:b/>
          <w:bCs/>
        </w:rPr>
        <w:t>Personnel costs:</w:t>
      </w:r>
      <w:r>
        <w:t xml:space="preserve"> </w:t>
      </w:r>
    </w:p>
    <w:p w14:paraId="24EB4D81" w14:textId="52A8FD75" w:rsidR="00795EDE" w:rsidRDefault="00795EDE" w:rsidP="00795EDE">
      <w:pPr>
        <w:spacing w:line="276" w:lineRule="auto"/>
        <w:ind w:left="360"/>
      </w:pPr>
      <w:r>
        <w:t>Salary and benefits for students, postdoctoral fellows, and research staff.</w:t>
      </w:r>
      <w:r w:rsidRPr="0060412F">
        <w:t xml:space="preserve"> Current employee benefit rates can be found in the Benefit Recovery Rates section located on the </w:t>
      </w:r>
      <w:hyperlink r:id="rId20" w:history="1">
        <w:r w:rsidRPr="008E5974">
          <w:rPr>
            <w:rStyle w:val="Hyperlink"/>
            <w:b/>
            <w:bCs/>
            <w:color w:val="7030A0"/>
          </w:rPr>
          <w:t>HR Services webpage (Researcher Toolbox)</w:t>
        </w:r>
      </w:hyperlink>
      <w:r w:rsidRPr="0060412F">
        <w:rPr>
          <w:color w:val="7030A0"/>
        </w:rPr>
        <w:t>.</w:t>
      </w:r>
      <w:r w:rsidRPr="0060412F">
        <w:t xml:space="preserve"> </w:t>
      </w:r>
      <w:r>
        <w:t xml:space="preserve"> </w:t>
      </w:r>
      <w:r w:rsidR="00E05628" w:rsidRPr="00E05628">
        <w:t>Where positions are designated for Indigenous candidates</w:t>
      </w:r>
      <w:r w:rsidR="00E05628">
        <w:t>, researchers</w:t>
      </w:r>
      <w:r w:rsidR="00E05628" w:rsidRPr="00E05628">
        <w:t xml:space="preserve"> must comply with Western’s </w:t>
      </w:r>
      <w:r w:rsidR="00E05628">
        <w:t xml:space="preserve">Policy on </w:t>
      </w:r>
      <w:r w:rsidR="00E05628" w:rsidRPr="00E05628">
        <w:t>Affirming Declarations of Indigenous Citizenship or Membership.</w:t>
      </w:r>
    </w:p>
    <w:p w14:paraId="6DABADFB" w14:textId="77777777" w:rsidR="008E5974" w:rsidRDefault="00795EDE" w:rsidP="008E5974">
      <w:pPr>
        <w:spacing w:after="0" w:line="276" w:lineRule="auto"/>
        <w:ind w:left="360"/>
      </w:pPr>
      <w:r w:rsidRPr="00DC11FE">
        <w:rPr>
          <w:b/>
          <w:bCs/>
        </w:rPr>
        <w:t>Materials and supplies:</w:t>
      </w:r>
      <w:r>
        <w:t xml:space="preserve"> </w:t>
      </w:r>
    </w:p>
    <w:p w14:paraId="72092334" w14:textId="5F5226E9" w:rsidR="00795EDE" w:rsidRDefault="00795EDE" w:rsidP="00795EDE">
      <w:pPr>
        <w:spacing w:line="276" w:lineRule="auto"/>
        <w:ind w:left="360"/>
      </w:pPr>
      <w:r>
        <w:t>Provide details, and quotes or advertisements/screenshots showing prices.</w:t>
      </w:r>
    </w:p>
    <w:p w14:paraId="6C8441BA" w14:textId="77777777" w:rsidR="008E5974" w:rsidRDefault="00795EDE" w:rsidP="008E5974">
      <w:pPr>
        <w:spacing w:after="0" w:line="276" w:lineRule="auto"/>
        <w:ind w:left="360"/>
        <w:rPr>
          <w:b/>
          <w:bCs/>
        </w:rPr>
      </w:pPr>
      <w:r>
        <w:rPr>
          <w:b/>
          <w:bCs/>
        </w:rPr>
        <w:t xml:space="preserve">Travel: </w:t>
      </w:r>
    </w:p>
    <w:p w14:paraId="63987DD2" w14:textId="56E6BA41" w:rsidR="00795EDE" w:rsidRPr="00A857E8" w:rsidRDefault="00795EDE" w:rsidP="00795EDE">
      <w:pPr>
        <w:spacing w:line="276" w:lineRule="auto"/>
        <w:ind w:left="360"/>
        <w:rPr>
          <w:b/>
          <w:bCs/>
        </w:rPr>
      </w:pPr>
      <w:r w:rsidRPr="00714B05">
        <w:t xml:space="preserve">Travel requests must comply with </w:t>
      </w:r>
      <w:hyperlink r:id="rId21" w:history="1">
        <w:r w:rsidRPr="008E5974">
          <w:rPr>
            <w:rStyle w:val="Hyperlink"/>
            <w:b/>
            <w:bCs/>
            <w:color w:val="7030A0"/>
          </w:rPr>
          <w:t>Western policies and regulations</w:t>
        </w:r>
      </w:hyperlink>
      <w:r>
        <w:t xml:space="preserve">. </w:t>
      </w:r>
      <w:r w:rsidRPr="00714B05">
        <w:t>Original receipts will be required when travel claims are processed</w:t>
      </w:r>
      <w:r>
        <w:t>.</w:t>
      </w:r>
    </w:p>
    <w:p w14:paraId="6C1FCBE9" w14:textId="77777777" w:rsidR="00795EDE" w:rsidRDefault="00795EDE" w:rsidP="00795EDE">
      <w:pPr>
        <w:spacing w:line="276" w:lineRule="auto"/>
        <w:ind w:left="720"/>
      </w:pPr>
      <w:r w:rsidRPr="00DC11FE">
        <w:rPr>
          <w:b/>
          <w:bCs/>
        </w:rPr>
        <w:t>Research Travel:</w:t>
      </w:r>
      <w:r>
        <w:t xml:space="preserve"> Travel to field sites for data collection is appropriate when justified; provide quotes.</w:t>
      </w:r>
    </w:p>
    <w:p w14:paraId="1ADE95B2" w14:textId="1B80705A" w:rsidR="00795EDE" w:rsidRDefault="00795EDE" w:rsidP="00795EDE">
      <w:pPr>
        <w:spacing w:line="276" w:lineRule="auto"/>
        <w:ind w:left="720"/>
      </w:pPr>
      <w:r w:rsidRPr="00DC11FE">
        <w:rPr>
          <w:b/>
          <w:bCs/>
        </w:rPr>
        <w:t>Conference Travel:</w:t>
      </w:r>
      <w:r>
        <w:t xml:space="preserve"> </w:t>
      </w:r>
      <w:r w:rsidR="002003B0" w:rsidRPr="002003B0">
        <w:t xml:space="preserve">Travel to conferences will </w:t>
      </w:r>
      <w:r w:rsidR="002003B0" w:rsidRPr="002003B0">
        <w:rPr>
          <w:b/>
          <w:bCs/>
        </w:rPr>
        <w:t>NOT</w:t>
      </w:r>
      <w:r w:rsidR="002003B0" w:rsidRPr="002003B0">
        <w:t xml:space="preserve"> be </w:t>
      </w:r>
      <w:r w:rsidR="00AE6C20" w:rsidRPr="00AE6C20">
        <w:t>considered eligible for this grant competition</w:t>
      </w:r>
      <w:r w:rsidR="002003B0" w:rsidRPr="002003B0">
        <w:t xml:space="preserve">. </w:t>
      </w:r>
    </w:p>
    <w:p w14:paraId="59FD2EC9" w14:textId="1331D5DC" w:rsidR="00190109" w:rsidRPr="00434264" w:rsidRDefault="00190109" w:rsidP="00190109">
      <w:pPr>
        <w:spacing w:line="276" w:lineRule="auto"/>
        <w:ind w:left="360"/>
        <w:rPr>
          <w:b/>
          <w:bCs/>
          <w:color w:val="000000" w:themeColor="text1"/>
          <w:lang w:val="en-CA"/>
        </w:rPr>
      </w:pPr>
      <w:r w:rsidRPr="00434264">
        <w:rPr>
          <w:b/>
          <w:bCs/>
          <w:color w:val="000000" w:themeColor="text1"/>
          <w:lang w:val="en-CA"/>
        </w:rPr>
        <w:t xml:space="preserve">NOTE: The cost of alcoholic beverages </w:t>
      </w:r>
      <w:r w:rsidRPr="00434264">
        <w:rPr>
          <w:b/>
          <w:bCs/>
          <w:color w:val="EE0000"/>
          <w:lang w:val="en-CA"/>
        </w:rPr>
        <w:t>cannot</w:t>
      </w:r>
      <w:r w:rsidRPr="00434264">
        <w:rPr>
          <w:b/>
          <w:bCs/>
          <w:color w:val="000000" w:themeColor="text1"/>
          <w:lang w:val="en-CA"/>
        </w:rPr>
        <w:t xml:space="preserve"> be reimbursed from this grant fund.</w:t>
      </w:r>
    </w:p>
    <w:p w14:paraId="00862F65" w14:textId="77777777" w:rsidR="008E5974" w:rsidRDefault="00795EDE" w:rsidP="008E5974">
      <w:pPr>
        <w:spacing w:after="0" w:line="276" w:lineRule="auto"/>
        <w:ind w:left="360"/>
      </w:pPr>
      <w:r w:rsidRPr="00DC11FE">
        <w:rPr>
          <w:b/>
          <w:bCs/>
        </w:rPr>
        <w:t>Dissemination Costs:</w:t>
      </w:r>
      <w:r>
        <w:t xml:space="preserve"> </w:t>
      </w:r>
    </w:p>
    <w:p w14:paraId="68217E71" w14:textId="7C4F1283" w:rsidR="00795EDE" w:rsidRDefault="00795EDE" w:rsidP="00795EDE">
      <w:pPr>
        <w:spacing w:line="276" w:lineRule="auto"/>
        <w:ind w:left="360"/>
      </w:pPr>
      <w:r>
        <w:t>Provide details and quotes for publication costs, user workshops, or other activities.</w:t>
      </w:r>
    </w:p>
    <w:p w14:paraId="4935EBF2" w14:textId="77777777" w:rsidR="008E5974" w:rsidRDefault="00795EDE" w:rsidP="008E5974">
      <w:pPr>
        <w:spacing w:after="0" w:line="276" w:lineRule="auto"/>
        <w:ind w:left="360"/>
      </w:pPr>
      <w:r w:rsidRPr="00DC11FE">
        <w:rPr>
          <w:b/>
          <w:bCs/>
        </w:rPr>
        <w:t>Equipment:</w:t>
      </w:r>
      <w:r>
        <w:t xml:space="preserve"> </w:t>
      </w:r>
    </w:p>
    <w:p w14:paraId="67FC9867" w14:textId="417539C4" w:rsidR="00795EDE" w:rsidRDefault="00795EDE" w:rsidP="00795EDE">
      <w:pPr>
        <w:spacing w:line="276" w:lineRule="auto"/>
        <w:ind w:left="360"/>
      </w:pPr>
      <w:r>
        <w:t>Provide quotes or advertisements/screenshots showing prices.</w:t>
      </w:r>
    </w:p>
    <w:p w14:paraId="14759FF0" w14:textId="77777777" w:rsidR="008E5974" w:rsidRDefault="00795EDE" w:rsidP="008E5974">
      <w:pPr>
        <w:spacing w:after="0" w:line="276" w:lineRule="auto"/>
        <w:ind w:left="360"/>
      </w:pPr>
      <w:r w:rsidRPr="00DC11FE">
        <w:rPr>
          <w:b/>
          <w:bCs/>
        </w:rPr>
        <w:t>Other expenses:</w:t>
      </w:r>
      <w:r>
        <w:t xml:space="preserve"> </w:t>
      </w:r>
    </w:p>
    <w:p w14:paraId="606FA213" w14:textId="4221598F" w:rsidR="00795EDE" w:rsidRDefault="00795EDE" w:rsidP="00795EDE">
      <w:pPr>
        <w:spacing w:line="276" w:lineRule="auto"/>
        <w:ind w:left="360"/>
      </w:pPr>
      <w:r>
        <w:t>Provide a brief explanation and quotes/ads/screenshots for all items.</w:t>
      </w:r>
    </w:p>
    <w:p w14:paraId="420500AB" w14:textId="77777777" w:rsidR="00516A18" w:rsidRPr="00356333" w:rsidRDefault="0073614A" w:rsidP="00B571E1">
      <w:pPr>
        <w:pStyle w:val="Heading2"/>
        <w:rPr>
          <w:rStyle w:val="Heading2Char"/>
          <w:color w:val="7030A0"/>
        </w:rPr>
      </w:pPr>
      <w:r w:rsidRPr="00B571E1">
        <w:rPr>
          <w:rStyle w:val="Heading2Char"/>
          <w:b/>
        </w:rPr>
        <w:lastRenderedPageBreak/>
        <w:t>Adjudication</w:t>
      </w:r>
    </w:p>
    <w:p w14:paraId="6AD1B7E9" w14:textId="4A2C367C" w:rsidR="00E05628" w:rsidRPr="00E05628" w:rsidRDefault="00E05628" w:rsidP="002902DA">
      <w:pPr>
        <w:rPr>
          <w:lang w:val="en-CA"/>
        </w:rPr>
      </w:pPr>
      <w:bookmarkStart w:id="5" w:name="_Hlk190775846"/>
      <w:r w:rsidRPr="00E05628">
        <w:rPr>
          <w:lang w:val="en-CA"/>
        </w:rPr>
        <w:t xml:space="preserve">All applications will undergo an initial review by members of the </w:t>
      </w:r>
      <w:r w:rsidRPr="00E05628">
        <w:rPr>
          <w:b/>
          <w:bCs/>
          <w:lang w:val="en-CA"/>
        </w:rPr>
        <w:t xml:space="preserve">Indigenous Education Advisory </w:t>
      </w:r>
      <w:r>
        <w:rPr>
          <w:b/>
          <w:bCs/>
          <w:lang w:val="en-CA"/>
        </w:rPr>
        <w:t>Committee</w:t>
      </w:r>
      <w:r w:rsidRPr="00E05628">
        <w:rPr>
          <w:lang w:val="en-CA"/>
        </w:rPr>
        <w:t>. The Advisory Group will</w:t>
      </w:r>
      <w:r>
        <w:rPr>
          <w:lang w:val="en-CA"/>
        </w:rPr>
        <w:t xml:space="preserve"> r</w:t>
      </w:r>
      <w:r w:rsidRPr="00E05628">
        <w:rPr>
          <w:lang w:val="en-CA"/>
        </w:rPr>
        <w:t>eview applications for alignment with Indigenous priorities, relationships, protocols, and methodologies;</w:t>
      </w:r>
      <w:r>
        <w:rPr>
          <w:lang w:val="en-CA"/>
        </w:rPr>
        <w:t xml:space="preserve"> c</w:t>
      </w:r>
      <w:r w:rsidRPr="00E05628">
        <w:rPr>
          <w:lang w:val="en-CA"/>
        </w:rPr>
        <w:t>onsider the meaningful involvement and leadership of Indigenous Peoples and communities in the proposed research; and</w:t>
      </w:r>
      <w:r>
        <w:rPr>
          <w:lang w:val="en-CA"/>
        </w:rPr>
        <w:t xml:space="preserve"> provide</w:t>
      </w:r>
      <w:r w:rsidRPr="00E05628">
        <w:rPr>
          <w:lang w:val="en-CA"/>
        </w:rPr>
        <w:t xml:space="preserve"> written recommendations and feedback to the Faculty of Education Research Committee</w:t>
      </w:r>
      <w:r>
        <w:rPr>
          <w:lang w:val="en-CA"/>
        </w:rPr>
        <w:t xml:space="preserve"> regarding funding priorities</w:t>
      </w:r>
      <w:r w:rsidRPr="00E05628">
        <w:rPr>
          <w:lang w:val="en-CA"/>
        </w:rPr>
        <w:t>.</w:t>
      </w:r>
    </w:p>
    <w:p w14:paraId="0A894EEC" w14:textId="77777777" w:rsidR="00E05628" w:rsidRPr="00E05628" w:rsidRDefault="00E05628" w:rsidP="00E05628">
      <w:pPr>
        <w:rPr>
          <w:lang w:val="en-CA"/>
        </w:rPr>
      </w:pPr>
      <w:r w:rsidRPr="00E05628">
        <w:rPr>
          <w:lang w:val="en-CA"/>
        </w:rPr>
        <w:t xml:space="preserve">The </w:t>
      </w:r>
      <w:r w:rsidRPr="00E05628">
        <w:rPr>
          <w:b/>
          <w:bCs/>
          <w:lang w:val="en-CA"/>
        </w:rPr>
        <w:t>Faculty of Education Research Committee</w:t>
      </w:r>
      <w:r w:rsidRPr="00E05628">
        <w:rPr>
          <w:lang w:val="en-CA"/>
        </w:rPr>
        <w:t xml:space="preserve"> will consider the recommendations from the Indigenous Education Advisory Group and will make the </w:t>
      </w:r>
      <w:r w:rsidRPr="002902DA">
        <w:rPr>
          <w:lang w:val="en-CA"/>
        </w:rPr>
        <w:t>final funding decisions</w:t>
      </w:r>
      <w:r w:rsidRPr="00E05628">
        <w:rPr>
          <w:lang w:val="en-CA"/>
        </w:rPr>
        <w:t>.</w:t>
      </w:r>
    </w:p>
    <w:bookmarkEnd w:id="5"/>
    <w:p w14:paraId="24D60DE9" w14:textId="77777777" w:rsidR="00254D4D" w:rsidRDefault="00254D4D" w:rsidP="00254D4D">
      <w:pPr>
        <w:spacing w:line="276" w:lineRule="auto"/>
      </w:pPr>
      <w:r w:rsidRPr="00202E70">
        <w:t>Applications are adjudicated by the Faculty of Education Research Committee using the following criteria:</w:t>
      </w:r>
    </w:p>
    <w:p w14:paraId="744CBC1C" w14:textId="296C0C85" w:rsidR="00EE3BEE" w:rsidRPr="00AE00B0" w:rsidRDefault="00EE3BEE" w:rsidP="00EE3BEE">
      <w:pPr>
        <w:pStyle w:val="ListParagraph"/>
        <w:numPr>
          <w:ilvl w:val="0"/>
          <w:numId w:val="34"/>
        </w:numPr>
      </w:pPr>
      <w:r w:rsidRPr="00AE00B0">
        <w:t>Priority will be given to applicants</w:t>
      </w:r>
      <w:r>
        <w:t xml:space="preserve"> who </w:t>
      </w:r>
      <w:r w:rsidRPr="00AE00B0">
        <w:t xml:space="preserve">are in the second year of their MA or the second through the fourth year of their PhD program. </w:t>
      </w:r>
    </w:p>
    <w:p w14:paraId="63D4A3F8" w14:textId="3CD89935" w:rsidR="00254D4D" w:rsidRPr="00202E70" w:rsidRDefault="00254D4D" w:rsidP="00254D4D">
      <w:pPr>
        <w:pStyle w:val="ListParagraph"/>
        <w:numPr>
          <w:ilvl w:val="0"/>
          <w:numId w:val="34"/>
        </w:numPr>
        <w:spacing w:line="276" w:lineRule="auto"/>
      </w:pPr>
      <w:r w:rsidRPr="00202E70">
        <w:t xml:space="preserve">Potential for the project results to have influence and impact within and/or beyond the intended research audience or </w:t>
      </w:r>
      <w:r w:rsidR="002902DA" w:rsidRPr="00202E70">
        <w:t>community.</w:t>
      </w:r>
    </w:p>
    <w:p w14:paraId="6FA34AE4" w14:textId="28D3E446" w:rsidR="00254D4D" w:rsidRPr="00202E70" w:rsidRDefault="00254D4D" w:rsidP="00254D4D">
      <w:pPr>
        <w:pStyle w:val="ListParagraph"/>
        <w:numPr>
          <w:ilvl w:val="0"/>
          <w:numId w:val="34"/>
        </w:numPr>
        <w:spacing w:line="276" w:lineRule="auto"/>
      </w:pPr>
      <w:r w:rsidRPr="00202E70">
        <w:t xml:space="preserve">Probability that the objectives will be </w:t>
      </w:r>
      <w:r w:rsidR="002902DA" w:rsidRPr="00202E70">
        <w:t>met.</w:t>
      </w:r>
    </w:p>
    <w:p w14:paraId="667CF8F3" w14:textId="77777777" w:rsidR="00254D4D" w:rsidRDefault="00254D4D" w:rsidP="00254D4D">
      <w:pPr>
        <w:pStyle w:val="ListParagraph"/>
        <w:numPr>
          <w:ilvl w:val="0"/>
          <w:numId w:val="34"/>
        </w:numPr>
        <w:spacing w:line="276" w:lineRule="auto"/>
      </w:pPr>
      <w:r w:rsidRPr="00202E70">
        <w:t>Appropriateness of the requested budget, justification of proposed costs, and, where applicable, other financial and/or in-kind contributions</w:t>
      </w:r>
      <w:r>
        <w:t>; and</w:t>
      </w:r>
    </w:p>
    <w:p w14:paraId="6367604F" w14:textId="4610DF3D" w:rsidR="00254D4D" w:rsidRPr="00202E70" w:rsidRDefault="00254D4D" w:rsidP="009D6053">
      <w:pPr>
        <w:pStyle w:val="ListParagraph"/>
        <w:spacing w:line="276" w:lineRule="auto"/>
        <w:ind w:left="1080"/>
      </w:pPr>
    </w:p>
    <w:p w14:paraId="52ED78C6" w14:textId="77777777" w:rsidR="00434264" w:rsidRPr="00B571E1" w:rsidRDefault="00434264" w:rsidP="00434264">
      <w:pPr>
        <w:pStyle w:val="Heading2"/>
      </w:pPr>
      <w:r w:rsidRPr="00B571E1">
        <w:rPr>
          <w:rStyle w:val="Heading2Char"/>
          <w:b/>
        </w:rPr>
        <w:t>Project Time Period</w:t>
      </w:r>
    </w:p>
    <w:p w14:paraId="7B3F1526" w14:textId="77777777" w:rsidR="00434264" w:rsidRPr="001773E6" w:rsidRDefault="00434264" w:rsidP="00434264">
      <w:pPr>
        <w:rPr>
          <w:b/>
        </w:rPr>
      </w:pPr>
      <w:bookmarkStart w:id="6" w:name="_Hlk190780352"/>
      <w:r w:rsidRPr="001773E6">
        <w:t xml:space="preserve">Grants will be available for </w:t>
      </w:r>
      <w:r w:rsidRPr="00317B5C">
        <w:rPr>
          <w:b/>
          <w:bCs/>
        </w:rPr>
        <w:t>ONE YEAR</w:t>
      </w:r>
      <w:r w:rsidRPr="001773E6">
        <w:t xml:space="preserve">. If </w:t>
      </w:r>
      <w:r>
        <w:t>funds remain in the account as of the end date,</w:t>
      </w:r>
      <w:r w:rsidRPr="001773E6">
        <w:t xml:space="preserve"> the grant will automatically be extended for one year.</w:t>
      </w:r>
      <w:r>
        <w:t xml:space="preserve"> </w:t>
      </w:r>
      <w:r w:rsidRPr="001773E6">
        <w:t xml:space="preserve">Upon termination of an award, any unspent balance will revert to the fund. </w:t>
      </w:r>
      <w:bookmarkEnd w:id="6"/>
    </w:p>
    <w:p w14:paraId="33093B52" w14:textId="0ED71302" w:rsidR="00516A18" w:rsidRPr="00356333" w:rsidRDefault="0073614A" w:rsidP="00B571E1">
      <w:pPr>
        <w:pStyle w:val="Heading2"/>
        <w:rPr>
          <w:rStyle w:val="Heading2Char"/>
          <w:color w:val="7030A0"/>
        </w:rPr>
      </w:pPr>
      <w:r w:rsidRPr="00B571E1">
        <w:rPr>
          <w:rStyle w:val="Heading2Char"/>
          <w:b/>
        </w:rPr>
        <w:t>Ethics</w:t>
      </w:r>
    </w:p>
    <w:p w14:paraId="043578B5" w14:textId="106E9E89" w:rsidR="00FD5B0A" w:rsidRPr="00C42FA9" w:rsidRDefault="0073614A" w:rsidP="00640AB9">
      <w:r w:rsidRPr="00C42FA9">
        <w:t>All research proposals involving human</w:t>
      </w:r>
      <w:r w:rsidR="003935B1">
        <w:t xml:space="preserve"> and/or animal</w:t>
      </w:r>
      <w:r w:rsidRPr="00C42FA9">
        <w:t xml:space="preserve"> subjects must be approved by the appropriate Western Research Ethics Board. Funds will be encumbered</w:t>
      </w:r>
      <w:r w:rsidR="00640AB9">
        <w:t>, and the project may not commence until the investigator receives appropriate approvals</w:t>
      </w:r>
      <w:r w:rsidRPr="00C42FA9">
        <w:t>.</w:t>
      </w:r>
    </w:p>
    <w:p w14:paraId="126468E9" w14:textId="2D35CD61" w:rsidR="00516A18" w:rsidRPr="00356333" w:rsidRDefault="00913C49" w:rsidP="00B571E1">
      <w:pPr>
        <w:pStyle w:val="Heading2"/>
      </w:pPr>
      <w:r>
        <w:t xml:space="preserve">Use of </w:t>
      </w:r>
      <w:r w:rsidR="0073614A" w:rsidRPr="00B571E1">
        <w:t>Funds</w:t>
      </w:r>
    </w:p>
    <w:p w14:paraId="336036EB" w14:textId="77777777" w:rsidR="00913C49" w:rsidRDefault="00913C49" w:rsidP="00913C49">
      <w:pPr>
        <w:pStyle w:val="ListParagraph"/>
        <w:numPr>
          <w:ilvl w:val="0"/>
          <w:numId w:val="27"/>
        </w:numPr>
        <w:spacing w:line="276" w:lineRule="auto"/>
      </w:pPr>
      <w:r w:rsidRPr="00C42FA9">
        <w:t xml:space="preserve">Investigators are expected to expend the funds in the manner proposed in the original request. </w:t>
      </w:r>
    </w:p>
    <w:p w14:paraId="0D27A866" w14:textId="14745FD0" w:rsidR="00913C49" w:rsidRDefault="00913C49" w:rsidP="00913C49">
      <w:pPr>
        <w:pStyle w:val="ListParagraph"/>
        <w:numPr>
          <w:ilvl w:val="0"/>
          <w:numId w:val="27"/>
        </w:numPr>
        <w:spacing w:line="276" w:lineRule="auto"/>
      </w:pPr>
      <w:r>
        <w:t>If</w:t>
      </w:r>
      <w:r w:rsidRPr="00C42FA9">
        <w:t xml:space="preserve"> an award is less than the amount requested, the principal investigator is free to move </w:t>
      </w:r>
      <w:r w:rsidR="002902DA" w:rsidRPr="00C42FA9">
        <w:t>money</w:t>
      </w:r>
      <w:r w:rsidRPr="00C42FA9">
        <w:t xml:space="preserve"> from one category to another to make up a </w:t>
      </w:r>
      <w:r>
        <w:t>shortfall</w:t>
      </w:r>
      <w:r w:rsidRPr="00C42FA9">
        <w:t xml:space="preserve">, but not into categories specifically disallowed by the review committee. Approval for new categories may be granted in special circumstances upon written request. </w:t>
      </w:r>
    </w:p>
    <w:p w14:paraId="4573FF10" w14:textId="77777777" w:rsidR="00913C49" w:rsidRDefault="00913C49" w:rsidP="00913C49">
      <w:pPr>
        <w:pStyle w:val="ListParagraph"/>
        <w:numPr>
          <w:ilvl w:val="0"/>
          <w:numId w:val="27"/>
        </w:numPr>
        <w:spacing w:line="276" w:lineRule="auto"/>
      </w:pPr>
      <w:r w:rsidRPr="00C42FA9">
        <w:t xml:space="preserve">Applicants are personally responsible for any </w:t>
      </w:r>
      <w:r>
        <w:t>over-expenditure</w:t>
      </w:r>
      <w:r w:rsidRPr="00C42FA9">
        <w:t xml:space="preserve"> of the grant. </w:t>
      </w:r>
    </w:p>
    <w:p w14:paraId="0E0CD086" w14:textId="77777777" w:rsidR="00913C49" w:rsidRPr="00C42FA9" w:rsidRDefault="00913C49" w:rsidP="00913C49">
      <w:pPr>
        <w:pStyle w:val="ListParagraph"/>
        <w:numPr>
          <w:ilvl w:val="0"/>
          <w:numId w:val="27"/>
        </w:numPr>
        <w:spacing w:line="276" w:lineRule="auto"/>
      </w:pPr>
      <w:r w:rsidRPr="00C42FA9">
        <w:t>All assets purchased with internal grant funds become the property of Western University.</w:t>
      </w:r>
    </w:p>
    <w:p w14:paraId="42A8C8C5" w14:textId="77777777" w:rsidR="00434264" w:rsidRPr="00B571E1" w:rsidRDefault="00434264" w:rsidP="00434264">
      <w:pPr>
        <w:pStyle w:val="Heading2"/>
      </w:pPr>
      <w:r w:rsidRPr="00B571E1">
        <w:rPr>
          <w:rStyle w:val="Heading2Char"/>
          <w:b/>
        </w:rPr>
        <w:t>Final Reports</w:t>
      </w:r>
      <w:r w:rsidRPr="00B571E1">
        <w:t xml:space="preserve"> </w:t>
      </w:r>
    </w:p>
    <w:p w14:paraId="602B138B" w14:textId="77EC6E50" w:rsidR="00434264" w:rsidRDefault="00434264" w:rsidP="00434264">
      <w:pPr>
        <w:rPr>
          <w:b/>
        </w:rPr>
      </w:pPr>
      <w:r w:rsidRPr="00A15B75">
        <w:t>A final report detailing the achievements from the grant, including the impact on the development of H</w:t>
      </w:r>
      <w:r>
        <w:t>QP</w:t>
      </w:r>
      <w:r w:rsidRPr="00A15B75">
        <w:t xml:space="preserve">, publications, applications for external funding, and collaborations, must be submitted via the </w:t>
      </w:r>
      <w:hyperlink r:id="rId22" w:history="1">
        <w:r w:rsidRPr="00A15B75">
          <w:rPr>
            <w:rStyle w:val="Hyperlink"/>
            <w:bCs/>
            <w:color w:val="7030A0"/>
          </w:rPr>
          <w:t>ONLINE FINAL REPORT FORM</w:t>
        </w:r>
      </w:hyperlink>
      <w:r w:rsidRPr="00A15B75">
        <w:t xml:space="preserve"> to the Research Committee </w:t>
      </w:r>
      <w:r w:rsidRPr="00E03746">
        <w:rPr>
          <w:b/>
        </w:rPr>
        <w:t>within</w:t>
      </w:r>
      <w:r w:rsidRPr="00A15B75">
        <w:rPr>
          <w:bCs/>
        </w:rPr>
        <w:t xml:space="preserve"> </w:t>
      </w:r>
      <w:r w:rsidRPr="002003B0">
        <w:rPr>
          <w:b/>
        </w:rPr>
        <w:t>60 days</w:t>
      </w:r>
      <w:r w:rsidRPr="00A15B75">
        <w:t xml:space="preserve"> of the project's completion.</w:t>
      </w:r>
      <w:r>
        <w:t xml:space="preserve"> </w:t>
      </w:r>
      <w:r w:rsidRPr="00682CA1">
        <w:t xml:space="preserve">Final reports must be submitted before new applications are considered. </w:t>
      </w:r>
    </w:p>
    <w:p w14:paraId="4ADA826D" w14:textId="1963FA94" w:rsidR="00516A18" w:rsidRPr="00356333" w:rsidRDefault="0073614A" w:rsidP="00B571E1">
      <w:pPr>
        <w:pStyle w:val="Heading2"/>
      </w:pPr>
      <w:r w:rsidRPr="00356333">
        <w:t>Questions</w:t>
      </w:r>
    </w:p>
    <w:p w14:paraId="3BCA7487" w14:textId="77777777" w:rsidR="00FD5B0A" w:rsidRPr="00C42FA9" w:rsidRDefault="0073614A" w:rsidP="00B571E1">
      <w:r w:rsidRPr="00C42FA9">
        <w:t>All questions should be directed to the Research Officer, Faculty of Education (</w:t>
      </w:r>
      <w:hyperlink r:id="rId23" w:history="1">
        <w:r w:rsidRPr="0030471E">
          <w:rPr>
            <w:rStyle w:val="Hyperlink"/>
            <w:b/>
            <w:bCs/>
            <w:color w:val="7030A0"/>
            <w:u w:color="0000FF"/>
          </w:rPr>
          <w:t>edu-researchoffice@uwo.ca</w:t>
        </w:r>
      </w:hyperlink>
      <w:r w:rsidRPr="00C42FA9">
        <w:t>).</w:t>
      </w:r>
    </w:p>
    <w:p w14:paraId="2A3C3A2B" w14:textId="7C8EE98F" w:rsidR="0041476C" w:rsidRDefault="00C42FA9" w:rsidP="0041476C">
      <w:pPr>
        <w:pStyle w:val="Heading2"/>
        <w:rPr>
          <w:color w:val="7030A0"/>
        </w:rPr>
      </w:pPr>
      <w:r w:rsidRPr="00C42FA9">
        <w:rPr>
          <w:i/>
          <w:sz w:val="17"/>
        </w:rPr>
        <w:br w:type="page"/>
      </w:r>
      <w:r w:rsidR="0041476C" w:rsidRPr="00093E38">
        <w:rPr>
          <w:color w:val="7030A0"/>
        </w:rPr>
        <w:lastRenderedPageBreak/>
        <w:t>Part 1: Applic</w:t>
      </w:r>
      <w:r w:rsidR="0041476C">
        <w:rPr>
          <w:color w:val="7030A0"/>
        </w:rPr>
        <w:t>ation Team Memb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57"/>
        <w:gridCol w:w="1567"/>
        <w:gridCol w:w="1044"/>
        <w:gridCol w:w="522"/>
        <w:gridCol w:w="1567"/>
        <w:gridCol w:w="522"/>
        <w:gridCol w:w="1044"/>
        <w:gridCol w:w="1567"/>
      </w:tblGrid>
      <w:tr w:rsidR="00BF30C4" w:rsidRPr="00AE00B0" w14:paraId="3476A8E1" w14:textId="77777777" w:rsidTr="00BF30C4">
        <w:tc>
          <w:tcPr>
            <w:tcW w:w="5000" w:type="pct"/>
            <w:gridSpan w:val="8"/>
            <w:shd w:val="clear" w:color="auto" w:fill="CCC0D9" w:themeFill="accent4" w:themeFillTint="66"/>
          </w:tcPr>
          <w:p w14:paraId="12ADE6A9" w14:textId="18F2CF0A" w:rsidR="00BF30C4" w:rsidRPr="00AE00B0" w:rsidRDefault="00BF30C4" w:rsidP="00DC04BB">
            <w:pPr>
              <w:rPr>
                <w:rFonts w:eastAsia="Calibri"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 xml:space="preserve">Applicant </w:t>
            </w:r>
            <w:r>
              <w:rPr>
                <w:rFonts w:cs="Arial"/>
                <w:b/>
                <w:bCs/>
                <w:sz w:val="28"/>
                <w:szCs w:val="32"/>
              </w:rPr>
              <w:t>Information</w:t>
            </w:r>
            <w:r w:rsidRPr="000218BA">
              <w:rPr>
                <w:rFonts w:cs="Arial"/>
                <w:b/>
                <w:bCs/>
                <w:sz w:val="28"/>
                <w:szCs w:val="32"/>
              </w:rPr>
              <w:t>:</w:t>
            </w:r>
          </w:p>
        </w:tc>
      </w:tr>
      <w:tr w:rsidR="00BF30C4" w:rsidRPr="00AE00B0" w14:paraId="09B068EA" w14:textId="77777777" w:rsidTr="00DC04BB">
        <w:tc>
          <w:tcPr>
            <w:tcW w:w="1370" w:type="pct"/>
          </w:tcPr>
          <w:p w14:paraId="7A2D81AE" w14:textId="77777777" w:rsidR="00BF30C4" w:rsidRPr="00220A38" w:rsidRDefault="00BF30C4" w:rsidP="00DC04BB">
            <w:pPr>
              <w:rPr>
                <w:rFonts w:eastAsia="Calibri"/>
                <w:b/>
                <w:bCs/>
              </w:rPr>
            </w:pPr>
            <w:r w:rsidRPr="00220A38">
              <w:rPr>
                <w:rFonts w:eastAsia="Calibri"/>
                <w:b/>
                <w:bCs/>
              </w:rPr>
              <w:t>Applicant’s Name:</w:t>
            </w:r>
          </w:p>
        </w:tc>
        <w:tc>
          <w:tcPr>
            <w:tcW w:w="3630" w:type="pct"/>
            <w:gridSpan w:val="7"/>
          </w:tcPr>
          <w:p w14:paraId="3ED4EDB7" w14:textId="77777777" w:rsidR="00BF30C4" w:rsidRPr="00AE00B0" w:rsidRDefault="00BF30C4" w:rsidP="00DC04BB">
            <w:pPr>
              <w:rPr>
                <w:rFonts w:eastAsia="Calibri"/>
              </w:rPr>
            </w:pPr>
          </w:p>
        </w:tc>
      </w:tr>
      <w:tr w:rsidR="00BF30C4" w:rsidRPr="00AE00B0" w14:paraId="5FD54227" w14:textId="77777777" w:rsidTr="00DC04BB">
        <w:tc>
          <w:tcPr>
            <w:tcW w:w="1370" w:type="pct"/>
          </w:tcPr>
          <w:p w14:paraId="4FB58DE8" w14:textId="77777777" w:rsidR="00BF30C4" w:rsidRPr="00220A38" w:rsidRDefault="00BF30C4" w:rsidP="00DC04BB">
            <w:pPr>
              <w:rPr>
                <w:rFonts w:eastAsia="Calibri"/>
                <w:b/>
                <w:bCs/>
              </w:rPr>
            </w:pPr>
            <w:r w:rsidRPr="00220A38">
              <w:rPr>
                <w:rFonts w:eastAsia="Calibri"/>
                <w:b/>
                <w:bCs/>
              </w:rPr>
              <w:t>Western Email</w:t>
            </w:r>
            <w:r w:rsidRPr="00220A38">
              <w:rPr>
                <w:rFonts w:eastAsia="Calibri"/>
                <w:b/>
                <w:bCs/>
                <w:spacing w:val="-6"/>
              </w:rPr>
              <w:t xml:space="preserve"> A</w:t>
            </w:r>
            <w:r w:rsidRPr="00220A38">
              <w:rPr>
                <w:rFonts w:eastAsia="Calibri"/>
                <w:b/>
                <w:bCs/>
              </w:rPr>
              <w:t>ddress:</w:t>
            </w:r>
          </w:p>
        </w:tc>
        <w:tc>
          <w:tcPr>
            <w:tcW w:w="3630" w:type="pct"/>
            <w:gridSpan w:val="7"/>
          </w:tcPr>
          <w:p w14:paraId="0311E044" w14:textId="77777777" w:rsidR="00BF30C4" w:rsidRPr="00AE00B0" w:rsidRDefault="00BF30C4" w:rsidP="00DC04BB">
            <w:pPr>
              <w:rPr>
                <w:rFonts w:eastAsia="Calibri"/>
              </w:rPr>
            </w:pPr>
          </w:p>
        </w:tc>
      </w:tr>
      <w:tr w:rsidR="00BF30C4" w:rsidRPr="00AE00B0" w14:paraId="0ADCFB5F" w14:textId="77777777" w:rsidTr="00DC04BB">
        <w:tc>
          <w:tcPr>
            <w:tcW w:w="1370" w:type="pct"/>
          </w:tcPr>
          <w:p w14:paraId="1357CDE1" w14:textId="77777777" w:rsidR="00BF30C4" w:rsidRPr="00220A38" w:rsidRDefault="00BF30C4" w:rsidP="00DC04BB">
            <w:pPr>
              <w:rPr>
                <w:rFonts w:eastAsia="Calibri"/>
                <w:b/>
                <w:bCs/>
              </w:rPr>
            </w:pPr>
            <w:r w:rsidRPr="00220A38">
              <w:rPr>
                <w:rFonts w:eastAsia="Calibri"/>
                <w:b/>
                <w:bCs/>
              </w:rPr>
              <w:t>Program</w:t>
            </w:r>
            <w:r>
              <w:rPr>
                <w:rFonts w:eastAsia="Calibri"/>
                <w:b/>
                <w:bCs/>
              </w:rPr>
              <w:t>:</w:t>
            </w:r>
          </w:p>
        </w:tc>
        <w:tc>
          <w:tcPr>
            <w:tcW w:w="1210" w:type="pct"/>
            <w:gridSpan w:val="2"/>
          </w:tcPr>
          <w:p w14:paraId="2A81F6F3" w14:textId="77777777" w:rsidR="00BF30C4" w:rsidRPr="00AE00B0" w:rsidRDefault="005F5504" w:rsidP="00DC04BB">
            <w:pPr>
              <w:jc w:val="center"/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988985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 w:rsidRPr="00AE00B0">
              <w:rPr>
                <w:rFonts w:eastAsia="Calibri"/>
              </w:rPr>
              <w:t>PhD</w:t>
            </w:r>
          </w:p>
        </w:tc>
        <w:tc>
          <w:tcPr>
            <w:tcW w:w="1210" w:type="pct"/>
            <w:gridSpan w:val="3"/>
          </w:tcPr>
          <w:p w14:paraId="56EB8352" w14:textId="77777777" w:rsidR="00BF30C4" w:rsidRPr="00AE00B0" w:rsidRDefault="005F5504" w:rsidP="00DC04BB">
            <w:pPr>
              <w:jc w:val="center"/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-1293124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 w:rsidRPr="00AE00B0">
              <w:rPr>
                <w:rFonts w:eastAsia="Calibri"/>
              </w:rPr>
              <w:t>MA</w:t>
            </w:r>
          </w:p>
        </w:tc>
        <w:tc>
          <w:tcPr>
            <w:tcW w:w="1210" w:type="pct"/>
            <w:gridSpan w:val="2"/>
          </w:tcPr>
          <w:p w14:paraId="2419BFBA" w14:textId="77777777" w:rsidR="00BF30C4" w:rsidRPr="00AE00B0" w:rsidRDefault="005F5504" w:rsidP="00DC04BB">
            <w:pPr>
              <w:jc w:val="center"/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-7574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>
              <w:rPr>
                <w:rFonts w:eastAsia="Calibri"/>
              </w:rPr>
              <w:t>EdD</w:t>
            </w:r>
          </w:p>
        </w:tc>
      </w:tr>
      <w:tr w:rsidR="00BF30C4" w:rsidRPr="00AE00B0" w14:paraId="0DE3D9B7" w14:textId="77777777" w:rsidTr="00DC04BB">
        <w:tc>
          <w:tcPr>
            <w:tcW w:w="1370" w:type="pct"/>
          </w:tcPr>
          <w:p w14:paraId="5AA412D9" w14:textId="77777777" w:rsidR="00BF30C4" w:rsidRPr="00220A38" w:rsidRDefault="00BF30C4" w:rsidP="00DC04BB">
            <w:pPr>
              <w:rPr>
                <w:rFonts w:eastAsia="Calibri"/>
                <w:b/>
                <w:bCs/>
              </w:rPr>
            </w:pPr>
            <w:r w:rsidRPr="00220A38">
              <w:rPr>
                <w:rFonts w:eastAsia="Calibri"/>
                <w:b/>
                <w:bCs/>
              </w:rPr>
              <w:t>Year</w:t>
            </w:r>
            <w:r>
              <w:rPr>
                <w:rFonts w:eastAsia="Calibri"/>
                <w:b/>
                <w:bCs/>
              </w:rPr>
              <w:t>:</w:t>
            </w:r>
          </w:p>
        </w:tc>
        <w:tc>
          <w:tcPr>
            <w:tcW w:w="726" w:type="pct"/>
          </w:tcPr>
          <w:p w14:paraId="6373F688" w14:textId="77777777" w:rsidR="00BF30C4" w:rsidRPr="00AE00B0" w:rsidRDefault="005F5504" w:rsidP="00DC04BB">
            <w:pPr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-4738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 w:rsidRPr="00AE00B0">
              <w:rPr>
                <w:rFonts w:eastAsia="Calibri"/>
              </w:rPr>
              <w:t>1</w:t>
            </w:r>
          </w:p>
        </w:tc>
        <w:tc>
          <w:tcPr>
            <w:tcW w:w="726" w:type="pct"/>
            <w:gridSpan w:val="2"/>
          </w:tcPr>
          <w:p w14:paraId="72C5A83A" w14:textId="77777777" w:rsidR="00BF30C4" w:rsidRPr="00AE00B0" w:rsidRDefault="005F5504" w:rsidP="00DC04BB">
            <w:pPr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118856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 w:rsidRPr="00AE00B0">
              <w:rPr>
                <w:rFonts w:eastAsia="Calibri"/>
              </w:rPr>
              <w:t>2</w:t>
            </w:r>
          </w:p>
        </w:tc>
        <w:tc>
          <w:tcPr>
            <w:tcW w:w="726" w:type="pct"/>
          </w:tcPr>
          <w:p w14:paraId="23D3BDB2" w14:textId="77777777" w:rsidR="00BF30C4" w:rsidRPr="00AE00B0" w:rsidRDefault="005F5504" w:rsidP="00DC04BB">
            <w:pPr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-1882933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 w:rsidRPr="00AE00B0">
              <w:rPr>
                <w:rFonts w:eastAsia="Calibri"/>
              </w:rPr>
              <w:t>3</w:t>
            </w:r>
          </w:p>
        </w:tc>
        <w:tc>
          <w:tcPr>
            <w:tcW w:w="726" w:type="pct"/>
            <w:gridSpan w:val="2"/>
          </w:tcPr>
          <w:p w14:paraId="0D211CA0" w14:textId="77777777" w:rsidR="00BF30C4" w:rsidRPr="00AE00B0" w:rsidRDefault="005F5504" w:rsidP="00DC04BB">
            <w:pPr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76018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 w:rsidRPr="00AE00B0">
              <w:rPr>
                <w:rFonts w:eastAsia="Calibri"/>
              </w:rPr>
              <w:t>4</w:t>
            </w:r>
          </w:p>
        </w:tc>
        <w:tc>
          <w:tcPr>
            <w:tcW w:w="726" w:type="pct"/>
          </w:tcPr>
          <w:p w14:paraId="4A53DA20" w14:textId="77777777" w:rsidR="00BF30C4" w:rsidRPr="00AE00B0" w:rsidRDefault="005F5504" w:rsidP="00DC04BB">
            <w:pPr>
              <w:rPr>
                <w:rFonts w:eastAsia="Calibri"/>
              </w:rPr>
            </w:pPr>
            <w:sdt>
              <w:sdtPr>
                <w:rPr>
                  <w:rFonts w:eastAsia="Calibri"/>
                </w:rPr>
                <w:id w:val="-196048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0C4" w:rsidRPr="00AE00B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30C4">
              <w:rPr>
                <w:rFonts w:eastAsia="Calibri"/>
              </w:rPr>
              <w:t>5+</w:t>
            </w:r>
          </w:p>
        </w:tc>
      </w:tr>
      <w:tr w:rsidR="00AB1838" w:rsidRPr="00AE00B0" w14:paraId="645AA578" w14:textId="77777777" w:rsidTr="00AB1838">
        <w:tc>
          <w:tcPr>
            <w:tcW w:w="5000" w:type="pct"/>
            <w:gridSpan w:val="8"/>
          </w:tcPr>
          <w:p w14:paraId="18F0AE47" w14:textId="70BDB2DB" w:rsidR="00AB1838" w:rsidRDefault="00AB1838" w:rsidP="00DC04BB">
            <w:pPr>
              <w:rPr>
                <w:rFonts w:eastAsia="Calibri"/>
              </w:rPr>
            </w:pPr>
            <w:r>
              <w:rPr>
                <w:rFonts w:eastAsia="Calibri"/>
                <w:b/>
                <w:bCs/>
              </w:rPr>
              <w:t xml:space="preserve">First nation community:                      </w:t>
            </w:r>
          </w:p>
        </w:tc>
      </w:tr>
      <w:tr w:rsidR="00284770" w:rsidRPr="00AE00B0" w14:paraId="2CAB0A36" w14:textId="77777777" w:rsidTr="00284770">
        <w:tc>
          <w:tcPr>
            <w:tcW w:w="5000" w:type="pct"/>
            <w:gridSpan w:val="8"/>
          </w:tcPr>
          <w:p w14:paraId="31873FE5" w14:textId="7BB56C1E" w:rsidR="00284770" w:rsidRDefault="00284770" w:rsidP="00DC04BB">
            <w:pPr>
              <w:rPr>
                <w:rFonts w:eastAsia="Calibri"/>
              </w:rPr>
            </w:pPr>
            <w:r w:rsidRPr="00AB1838">
              <w:rPr>
                <w:rFonts w:eastAsia="Calibri"/>
                <w:b/>
                <w:bCs/>
              </w:rPr>
              <w:t xml:space="preserve">Do you have your supervisor’s support?  </w:t>
            </w:r>
            <w:r>
              <w:rPr>
                <w:rFonts w:eastAsia="Calibri"/>
              </w:rPr>
              <w:t xml:space="preserve">                                                                </w:t>
            </w:r>
            <w:sdt>
              <w:sdtPr>
                <w:rPr>
                  <w:b/>
                  <w:bCs/>
                  <w:szCs w:val="20"/>
                </w:rPr>
                <w:id w:val="141421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-495961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</w:tbl>
    <w:p w14:paraId="4C074BCD" w14:textId="77777777" w:rsidR="00BF30C4" w:rsidRPr="00BF30C4" w:rsidRDefault="00BF30C4" w:rsidP="00BF30C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5"/>
        <w:gridCol w:w="909"/>
        <w:gridCol w:w="8606"/>
      </w:tblGrid>
      <w:tr w:rsidR="0041476C" w14:paraId="2FD4FDCA" w14:textId="77777777" w:rsidTr="003408C6">
        <w:trPr>
          <w:trHeight w:val="482"/>
        </w:trPr>
        <w:tc>
          <w:tcPr>
            <w:tcW w:w="5000" w:type="pct"/>
            <w:gridSpan w:val="3"/>
            <w:shd w:val="clear" w:color="auto" w:fill="CCC0D9" w:themeFill="accent4" w:themeFillTint="66"/>
            <w:vAlign w:val="center"/>
          </w:tcPr>
          <w:p w14:paraId="63903F30" w14:textId="323B42C9" w:rsidR="0041476C" w:rsidRPr="0011303B" w:rsidRDefault="00BF30C4" w:rsidP="003408C6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  <w:sz w:val="28"/>
                <w:szCs w:val="32"/>
              </w:rPr>
              <w:t>Supervisor’s</w:t>
            </w:r>
            <w:r w:rsidR="0041476C" w:rsidRPr="000218BA">
              <w:rPr>
                <w:rFonts w:cs="Arial"/>
                <w:b/>
                <w:bCs/>
                <w:sz w:val="28"/>
                <w:szCs w:val="32"/>
              </w:rPr>
              <w:t xml:space="preserve"> </w:t>
            </w:r>
            <w:r w:rsidR="0041476C">
              <w:rPr>
                <w:rFonts w:cs="Arial"/>
                <w:b/>
                <w:bCs/>
                <w:sz w:val="28"/>
                <w:szCs w:val="32"/>
              </w:rPr>
              <w:t>Information</w:t>
            </w:r>
            <w:r w:rsidR="0041476C" w:rsidRPr="000218BA">
              <w:rPr>
                <w:rFonts w:cs="Arial"/>
                <w:b/>
                <w:bCs/>
                <w:sz w:val="28"/>
                <w:szCs w:val="32"/>
              </w:rPr>
              <w:t>:</w:t>
            </w:r>
          </w:p>
        </w:tc>
      </w:tr>
      <w:tr w:rsidR="0041476C" w14:paraId="02B734F7" w14:textId="77777777" w:rsidTr="003408C6">
        <w:trPr>
          <w:trHeight w:val="482"/>
        </w:trPr>
        <w:tc>
          <w:tcPr>
            <w:tcW w:w="1012" w:type="pct"/>
            <w:gridSpan w:val="2"/>
            <w:vAlign w:val="center"/>
          </w:tcPr>
          <w:p w14:paraId="1918F0B2" w14:textId="411F2E3C" w:rsidR="0041476C" w:rsidRDefault="00BF30C4" w:rsidP="003408C6">
            <w:pPr>
              <w:rPr>
                <w:rFonts w:cs="Arial"/>
                <w:b/>
                <w:bCs/>
              </w:rPr>
            </w:pPr>
            <w:r w:rsidRPr="00BF30C4">
              <w:rPr>
                <w:rFonts w:cs="Arial"/>
                <w:b/>
                <w:bCs/>
              </w:rPr>
              <w:t>Supervisor</w:t>
            </w:r>
            <w:r>
              <w:rPr>
                <w:rFonts w:cs="Arial"/>
                <w:b/>
                <w:bCs/>
              </w:rPr>
              <w:t xml:space="preserve"> </w:t>
            </w:r>
            <w:r w:rsidR="0041476C">
              <w:rPr>
                <w:rFonts w:cs="Arial"/>
                <w:b/>
                <w:bCs/>
              </w:rPr>
              <w:t>Name</w:t>
            </w:r>
            <w:r w:rsidR="0041476C" w:rsidRPr="0011303B">
              <w:rPr>
                <w:rFonts w:cs="Arial"/>
                <w:b/>
                <w:bCs/>
              </w:rPr>
              <w:t>(s)</w:t>
            </w:r>
            <w:r w:rsidR="0041476C" w:rsidRPr="006E5F71">
              <w:rPr>
                <w:rFonts w:cs="Arial"/>
              </w:rPr>
              <w:t>:</w:t>
            </w:r>
          </w:p>
        </w:tc>
        <w:tc>
          <w:tcPr>
            <w:tcW w:w="3988" w:type="pct"/>
            <w:vAlign w:val="center"/>
          </w:tcPr>
          <w:p w14:paraId="6CD6ACFC" w14:textId="77777777" w:rsidR="0041476C" w:rsidRPr="0011303B" w:rsidRDefault="0041476C" w:rsidP="003408C6">
            <w:pPr>
              <w:rPr>
                <w:rFonts w:cs="Arial"/>
                <w:b/>
                <w:bCs/>
              </w:rPr>
            </w:pPr>
          </w:p>
        </w:tc>
      </w:tr>
      <w:tr w:rsidR="0041476C" w14:paraId="2C28DE0C" w14:textId="77777777" w:rsidTr="003408C6">
        <w:trPr>
          <w:trHeight w:val="482"/>
        </w:trPr>
        <w:tc>
          <w:tcPr>
            <w:tcW w:w="591" w:type="pct"/>
            <w:vAlign w:val="center"/>
          </w:tcPr>
          <w:p w14:paraId="49778D1F" w14:textId="77777777" w:rsidR="0041476C" w:rsidRPr="009853C0" w:rsidRDefault="0041476C" w:rsidP="003408C6">
            <w:pPr>
              <w:rPr>
                <w:rFonts w:cs="Arial"/>
                <w:b/>
                <w:bCs/>
              </w:rPr>
            </w:pPr>
            <w:r w:rsidRPr="009853C0">
              <w:rPr>
                <w:rFonts w:cs="Arial"/>
                <w:b/>
                <w:bCs/>
              </w:rPr>
              <w:t>Email:</w:t>
            </w:r>
          </w:p>
        </w:tc>
        <w:tc>
          <w:tcPr>
            <w:tcW w:w="4409" w:type="pct"/>
            <w:gridSpan w:val="2"/>
            <w:vAlign w:val="center"/>
          </w:tcPr>
          <w:p w14:paraId="0A6DAA3F" w14:textId="77777777" w:rsidR="0041476C" w:rsidRDefault="0041476C" w:rsidP="003408C6">
            <w:pPr>
              <w:rPr>
                <w:rFonts w:cs="Arial"/>
              </w:rPr>
            </w:pPr>
          </w:p>
        </w:tc>
      </w:tr>
      <w:tr w:rsidR="0041476C" w14:paraId="13DF2B08" w14:textId="77777777" w:rsidTr="003408C6">
        <w:trPr>
          <w:trHeight w:val="482"/>
        </w:trPr>
        <w:tc>
          <w:tcPr>
            <w:tcW w:w="5000" w:type="pct"/>
            <w:gridSpan w:val="3"/>
            <w:vAlign w:val="center"/>
          </w:tcPr>
          <w:p w14:paraId="36DB3DD0" w14:textId="77777777" w:rsidR="0041476C" w:rsidRPr="009853C0" w:rsidRDefault="0041476C" w:rsidP="003408C6">
            <w:pPr>
              <w:rPr>
                <w:rFonts w:cs="Arial"/>
              </w:rPr>
            </w:pPr>
            <w:r w:rsidRPr="009853C0">
              <w:rPr>
                <w:rFonts w:cs="Arial"/>
                <w:b/>
                <w:bCs/>
              </w:rPr>
              <w:t>Rank:</w:t>
            </w:r>
            <w:r>
              <w:rPr>
                <w:rFonts w:cs="Arial"/>
                <w:b/>
                <w:bCs/>
              </w:rPr>
              <w:t xml:space="preserve">            </w:t>
            </w:r>
            <w:sdt>
              <w:sdtPr>
                <w:rPr>
                  <w:rFonts w:cs="Arial"/>
                  <w:b/>
                  <w:bCs/>
                </w:rPr>
                <w:id w:val="-200319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Full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111547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ociate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53439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istant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-109338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Other</w:t>
            </w:r>
            <w:r>
              <w:rPr>
                <w:rFonts w:cs="Arial"/>
              </w:rPr>
              <w:t>:</w:t>
            </w:r>
          </w:p>
        </w:tc>
      </w:tr>
    </w:tbl>
    <w:p w14:paraId="15A94DAC" w14:textId="77777777" w:rsidR="0041476C" w:rsidRDefault="0041476C" w:rsidP="0041476C">
      <w:pPr>
        <w:rPr>
          <w:rFonts w:cs="Arial"/>
        </w:rPr>
      </w:pPr>
    </w:p>
    <w:p w14:paraId="47DD4DA2" w14:textId="476A2918" w:rsidR="00913C49" w:rsidRPr="00C60A2F" w:rsidRDefault="00913C49" w:rsidP="00913C49">
      <w:pPr>
        <w:pStyle w:val="Heading2"/>
        <w:rPr>
          <w:color w:val="7030A0"/>
        </w:rPr>
      </w:pPr>
      <w:r w:rsidRPr="00C60A2F">
        <w:rPr>
          <w:color w:val="7030A0"/>
        </w:rPr>
        <w:t xml:space="preserve">Part </w:t>
      </w:r>
      <w:r w:rsidR="00BF30C4">
        <w:rPr>
          <w:color w:val="7030A0"/>
        </w:rPr>
        <w:t>2</w:t>
      </w:r>
      <w:r w:rsidRPr="00C60A2F">
        <w:rPr>
          <w:color w:val="7030A0"/>
        </w:rPr>
        <w:t>: 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13C49" w:rsidRPr="00207841" w14:paraId="39B9C719" w14:textId="77777777" w:rsidTr="0019295B">
        <w:trPr>
          <w:trHeight w:val="304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0FF80A8F" w14:textId="683716AF" w:rsidR="00913C49" w:rsidRPr="00207841" w:rsidRDefault="00913C49" w:rsidP="0019295B">
            <w:pPr>
              <w:rPr>
                <w:b/>
                <w:bCs/>
              </w:rPr>
            </w:pPr>
            <w:r w:rsidRPr="00233F44">
              <w:rPr>
                <w:b/>
                <w:bCs/>
                <w:color w:val="7030A0"/>
              </w:rPr>
              <w:t xml:space="preserve">Part </w:t>
            </w:r>
            <w:r w:rsidR="00BF30C4">
              <w:rPr>
                <w:b/>
                <w:bCs/>
                <w:color w:val="7030A0"/>
              </w:rPr>
              <w:t>2</w:t>
            </w:r>
            <w:r w:rsidRPr="00233F44">
              <w:rPr>
                <w:b/>
                <w:bCs/>
                <w:color w:val="7030A0"/>
              </w:rPr>
              <w:t>-1</w:t>
            </w:r>
          </w:p>
        </w:tc>
      </w:tr>
      <w:tr w:rsidR="00913C49" w:rsidRPr="00207841" w14:paraId="58C3BB19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2717D7EF" w14:textId="77777777" w:rsidR="00913C49" w:rsidRPr="00207841" w:rsidRDefault="00913C49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>Name of Project:</w:t>
            </w:r>
          </w:p>
        </w:tc>
      </w:tr>
      <w:tr w:rsidR="008D2321" w:rsidRPr="00207841" w14:paraId="30597576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1682BB55" w14:textId="79ACBE0C" w:rsidR="008D2321" w:rsidRPr="00F2338F" w:rsidRDefault="008D2321" w:rsidP="008D2321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 xml:space="preserve">Does this project require:  </w:t>
            </w:r>
            <w:r>
              <w:rPr>
                <w:b/>
                <w:bCs/>
              </w:rPr>
              <w:t xml:space="preserve">                                  </w:t>
            </w:r>
            <w:sdt>
              <w:sdtPr>
                <w:rPr>
                  <w:b/>
                  <w:bCs/>
                </w:rPr>
                <w:id w:val="-121087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207841">
              <w:t>Human Ethics</w:t>
            </w:r>
            <w:r>
              <w:t xml:space="preserve">                    </w:t>
            </w:r>
            <w:sdt>
              <w:sdtPr>
                <w:id w:val="-151722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7841">
              <w:t>Animal Use</w:t>
            </w:r>
            <w:r>
              <w:t xml:space="preserve">                    </w:t>
            </w:r>
            <w:sdt>
              <w:sdtPr>
                <w:id w:val="-7248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7841">
              <w:t>Biohazards</w:t>
            </w:r>
          </w:p>
        </w:tc>
      </w:tr>
      <w:tr w:rsidR="007C7B42" w:rsidRPr="00207841" w14:paraId="429248B4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3AD2C311" w14:textId="312DEE54" w:rsidR="007C7B42" w:rsidRPr="00207841" w:rsidRDefault="007C7B42" w:rsidP="007C7B42">
            <w:pPr>
              <w:rPr>
                <w:b/>
                <w:bCs/>
              </w:rPr>
            </w:pPr>
            <w:r w:rsidRPr="007C7B42">
              <w:rPr>
                <w:b/>
                <w:bCs/>
              </w:rPr>
              <w:t>If yes,</w:t>
            </w:r>
            <w:r w:rsidR="00284770">
              <w:rPr>
                <w:b/>
                <w:bCs/>
              </w:rPr>
              <w:t xml:space="preserve"> have</w:t>
            </w:r>
            <w:r w:rsidRPr="007C7B42">
              <w:rPr>
                <w:b/>
                <w:bCs/>
              </w:rPr>
              <w:t xml:space="preserve"> you </w:t>
            </w:r>
            <w:r w:rsidR="00284770">
              <w:rPr>
                <w:b/>
                <w:bCs/>
              </w:rPr>
              <w:t>granted</w:t>
            </w:r>
            <w:r w:rsidRPr="007C7B42">
              <w:rPr>
                <w:b/>
                <w:bCs/>
              </w:rPr>
              <w:t xml:space="preserve"> a Human Ethics number?</w:t>
            </w:r>
            <w:r>
              <w:rPr>
                <w:b/>
                <w:bCs/>
              </w:rPr>
              <w:t xml:space="preserve">               </w:t>
            </w:r>
            <w:r>
              <w:rPr>
                <w:b/>
                <w:bCs/>
                <w:szCs w:val="20"/>
              </w:rPr>
              <w:t xml:space="preserve">                                    </w:t>
            </w:r>
            <w:sdt>
              <w:sdtPr>
                <w:rPr>
                  <w:b/>
                  <w:bCs/>
                  <w:szCs w:val="20"/>
                </w:rPr>
                <w:id w:val="-159824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     </w:t>
            </w:r>
            <w:sdt>
              <w:sdtPr>
                <w:id w:val="-88772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913C49" w:rsidRPr="00207841" w14:paraId="466FA012" w14:textId="77777777" w:rsidTr="0019295B">
        <w:trPr>
          <w:trHeight w:val="617"/>
        </w:trPr>
        <w:tc>
          <w:tcPr>
            <w:tcW w:w="10790" w:type="dxa"/>
            <w:vAlign w:val="center"/>
          </w:tcPr>
          <w:p w14:paraId="72FBF194" w14:textId="77777777" w:rsidR="00913C49" w:rsidRPr="00207841" w:rsidRDefault="00913C49" w:rsidP="0019295B">
            <w:r w:rsidRPr="00207841">
              <w:rPr>
                <w:b/>
                <w:bCs/>
              </w:rPr>
              <w:t xml:space="preserve">If yes, provide protocol number: </w:t>
            </w:r>
          </w:p>
        </w:tc>
      </w:tr>
      <w:tr w:rsidR="00AB1838" w:rsidRPr="00207841" w14:paraId="6603A744" w14:textId="77777777" w:rsidTr="0019295B">
        <w:trPr>
          <w:trHeight w:val="617"/>
        </w:trPr>
        <w:tc>
          <w:tcPr>
            <w:tcW w:w="10790" w:type="dxa"/>
            <w:vAlign w:val="center"/>
          </w:tcPr>
          <w:p w14:paraId="56E261E1" w14:textId="77777777" w:rsidR="00AB1838" w:rsidRDefault="00AB1838" w:rsidP="0019295B">
            <w:pPr>
              <w:rPr>
                <w:b/>
                <w:bCs/>
              </w:rPr>
            </w:pPr>
            <w:r>
              <w:rPr>
                <w:b/>
                <w:bCs/>
              </w:rPr>
              <w:t>Estimated timeline for this project:</w:t>
            </w:r>
          </w:p>
          <w:p w14:paraId="068ADB02" w14:textId="77777777" w:rsidR="00AB1838" w:rsidRDefault="00AB1838" w:rsidP="0019295B">
            <w:pPr>
              <w:rPr>
                <w:b/>
                <w:bCs/>
              </w:rPr>
            </w:pPr>
          </w:p>
          <w:p w14:paraId="6791F8D3" w14:textId="077F7337" w:rsidR="009B2F5F" w:rsidRPr="00207841" w:rsidRDefault="009B2F5F" w:rsidP="0019295B">
            <w:pPr>
              <w:rPr>
                <w:b/>
                <w:bCs/>
              </w:rPr>
            </w:pPr>
          </w:p>
        </w:tc>
      </w:tr>
      <w:tr w:rsidR="003527A8" w:rsidRPr="00207841" w14:paraId="5E1C1665" w14:textId="77777777" w:rsidTr="009148E9">
        <w:trPr>
          <w:trHeight w:val="1000"/>
        </w:trPr>
        <w:tc>
          <w:tcPr>
            <w:tcW w:w="10790" w:type="dxa"/>
          </w:tcPr>
          <w:p w14:paraId="6AC74C6E" w14:textId="77777777" w:rsidR="003527A8" w:rsidRDefault="003527A8" w:rsidP="0019295B">
            <w:pPr>
              <w:rPr>
                <w:b/>
                <w:bCs/>
              </w:rPr>
            </w:pPr>
            <w:r>
              <w:rPr>
                <w:b/>
                <w:bCs/>
              </w:rPr>
              <w:t>Keywords (max 5):</w:t>
            </w:r>
          </w:p>
          <w:p w14:paraId="30F7B757" w14:textId="77777777" w:rsidR="009B2F5F" w:rsidRDefault="009B2F5F" w:rsidP="0019295B">
            <w:pPr>
              <w:rPr>
                <w:b/>
                <w:bCs/>
              </w:rPr>
            </w:pPr>
          </w:p>
          <w:p w14:paraId="4A6D2E9B" w14:textId="77777777" w:rsidR="009B2F5F" w:rsidRDefault="009B2F5F" w:rsidP="0019295B">
            <w:pPr>
              <w:rPr>
                <w:b/>
                <w:bCs/>
              </w:rPr>
            </w:pPr>
          </w:p>
          <w:p w14:paraId="290D6A5F" w14:textId="77777777" w:rsidR="009B2F5F" w:rsidRDefault="009B2F5F" w:rsidP="0019295B">
            <w:pPr>
              <w:rPr>
                <w:b/>
                <w:bCs/>
              </w:rPr>
            </w:pPr>
          </w:p>
          <w:p w14:paraId="3075B816" w14:textId="77777777" w:rsidR="009B2F5F" w:rsidRDefault="009B2F5F" w:rsidP="0019295B">
            <w:pPr>
              <w:rPr>
                <w:b/>
                <w:bCs/>
              </w:rPr>
            </w:pPr>
          </w:p>
          <w:p w14:paraId="2594F231" w14:textId="3ED93667" w:rsidR="009B2F5F" w:rsidRPr="00207841" w:rsidRDefault="009B2F5F" w:rsidP="0019295B">
            <w:pPr>
              <w:rPr>
                <w:b/>
                <w:bCs/>
              </w:rPr>
            </w:pPr>
          </w:p>
        </w:tc>
      </w:tr>
      <w:tr w:rsidR="008D2321" w:rsidRPr="00207841" w14:paraId="51F07967" w14:textId="77777777" w:rsidTr="008D2321">
        <w:trPr>
          <w:trHeight w:val="617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3F198AD9" w14:textId="2F56AD65" w:rsidR="008D2321" w:rsidRDefault="008D2321" w:rsidP="008D2321">
            <w:pPr>
              <w:rPr>
                <w:b/>
                <w:bCs/>
                <w:szCs w:val="20"/>
              </w:rPr>
            </w:pPr>
            <w:r w:rsidRPr="00233F44">
              <w:rPr>
                <w:b/>
                <w:bCs/>
                <w:color w:val="7030A0"/>
                <w:szCs w:val="20"/>
              </w:rPr>
              <w:lastRenderedPageBreak/>
              <w:t xml:space="preserve">Part </w:t>
            </w:r>
            <w:r w:rsidR="00BF30C4">
              <w:rPr>
                <w:b/>
                <w:bCs/>
                <w:color w:val="7030A0"/>
                <w:szCs w:val="20"/>
              </w:rPr>
              <w:t>2</w:t>
            </w:r>
            <w:r w:rsidRPr="00233F44">
              <w:rPr>
                <w:b/>
                <w:bCs/>
                <w:color w:val="7030A0"/>
                <w:szCs w:val="20"/>
              </w:rPr>
              <w:t>-2</w:t>
            </w:r>
          </w:p>
        </w:tc>
      </w:tr>
      <w:tr w:rsidR="008D2321" w:rsidRPr="00207841" w14:paraId="67385111" w14:textId="77777777" w:rsidTr="0019295B">
        <w:trPr>
          <w:trHeight w:val="617"/>
        </w:trPr>
        <w:tc>
          <w:tcPr>
            <w:tcW w:w="10790" w:type="dxa"/>
            <w:vAlign w:val="center"/>
          </w:tcPr>
          <w:p w14:paraId="4C72B28B" w14:textId="2208EA9C" w:rsidR="008D2321" w:rsidRDefault="00BF30C4" w:rsidP="00BF30C4">
            <w:pPr>
              <w:rPr>
                <w:b/>
                <w:bCs/>
                <w:szCs w:val="20"/>
              </w:rPr>
            </w:pPr>
            <w:r w:rsidRPr="00BF30C4">
              <w:rPr>
                <w:b/>
                <w:bCs/>
                <w:szCs w:val="20"/>
              </w:rPr>
              <w:t>Have you previously applied for this grant?</w:t>
            </w:r>
            <w:r>
              <w:rPr>
                <w:b/>
                <w:bCs/>
                <w:szCs w:val="20"/>
              </w:rPr>
              <w:t xml:space="preserve">                                                     </w:t>
            </w:r>
            <w:r w:rsidR="008D2321">
              <w:rPr>
                <w:b/>
                <w:bCs/>
                <w:szCs w:val="20"/>
              </w:rPr>
              <w:t xml:space="preserve">        </w:t>
            </w:r>
            <w:sdt>
              <w:sdtPr>
                <w:rPr>
                  <w:b/>
                  <w:bCs/>
                  <w:szCs w:val="20"/>
                </w:rPr>
                <w:id w:val="135946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321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="008D2321" w:rsidRPr="00365096">
              <w:t>Yes</w:t>
            </w:r>
            <w:r w:rsidR="008D2321">
              <w:t xml:space="preserve">                         </w:t>
            </w:r>
            <w:sdt>
              <w:sdtPr>
                <w:id w:val="-5593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3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2321" w:rsidRPr="00365096">
              <w:t>No</w:t>
            </w:r>
          </w:p>
        </w:tc>
      </w:tr>
      <w:tr w:rsidR="008D2321" w:rsidRPr="00207841" w14:paraId="7F3B8DAD" w14:textId="77777777" w:rsidTr="0019295B">
        <w:trPr>
          <w:trHeight w:val="617"/>
        </w:trPr>
        <w:tc>
          <w:tcPr>
            <w:tcW w:w="10790" w:type="dxa"/>
            <w:vAlign w:val="center"/>
          </w:tcPr>
          <w:p w14:paraId="5F23E601" w14:textId="430B5ABC" w:rsidR="008D2321" w:rsidRDefault="008D2321" w:rsidP="008D2321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If yes, were you successful?                                                                                      </w:t>
            </w:r>
            <w:sdt>
              <w:sdtPr>
                <w:rPr>
                  <w:b/>
                  <w:bCs/>
                  <w:szCs w:val="20"/>
                </w:rPr>
                <w:id w:val="27946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-77610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</w:tbl>
    <w:p w14:paraId="0348DEBD" w14:textId="77777777" w:rsidR="00913C49" w:rsidRDefault="00913C49" w:rsidP="00913C49">
      <w:r>
        <w:br w:type="page"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5"/>
      </w:tblGrid>
      <w:tr w:rsidR="00913C49" w14:paraId="0EA9B9B6" w14:textId="77777777" w:rsidTr="00990F16">
        <w:tc>
          <w:tcPr>
            <w:tcW w:w="10790" w:type="dxa"/>
          </w:tcPr>
          <w:p w14:paraId="1D11DC9F" w14:textId="6D4F0C62" w:rsidR="00913C49" w:rsidRDefault="00913C49" w:rsidP="0019295B">
            <w:pPr>
              <w:pStyle w:val="Heading2"/>
              <w:spacing w:after="0"/>
              <w:rPr>
                <w:rFonts w:eastAsia="Calibri"/>
              </w:rPr>
            </w:pPr>
            <w:r w:rsidRPr="002B569D">
              <w:rPr>
                <w:rFonts w:eastAsia="Calibri"/>
                <w:color w:val="7030A0"/>
              </w:rPr>
              <w:lastRenderedPageBreak/>
              <w:t xml:space="preserve">Part </w:t>
            </w:r>
            <w:r w:rsidR="00016140">
              <w:rPr>
                <w:rFonts w:eastAsia="Calibri"/>
                <w:color w:val="7030A0"/>
              </w:rPr>
              <w:t>3</w:t>
            </w:r>
            <w:r w:rsidRPr="002B569D">
              <w:rPr>
                <w:rFonts w:eastAsia="Calibri"/>
                <w:color w:val="7030A0"/>
              </w:rPr>
              <w:t>: Proposal</w:t>
            </w:r>
          </w:p>
          <w:tbl>
            <w:tblPr>
              <w:tblStyle w:val="TableGrid"/>
              <w:tblW w:w="106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05"/>
            </w:tblGrid>
            <w:tr w:rsidR="00913C49" w14:paraId="0BF044A7" w14:textId="77777777" w:rsidTr="00752C96">
              <w:trPr>
                <w:trHeight w:val="1438"/>
              </w:trPr>
              <w:tc>
                <w:tcPr>
                  <w:tcW w:w="10605" w:type="dxa"/>
                  <w:tcBorders>
                    <w:bottom w:val="single" w:sz="4" w:space="0" w:color="auto"/>
                  </w:tcBorders>
                </w:tcPr>
                <w:p w14:paraId="4D0F408B" w14:textId="77777777" w:rsidR="005F3ED7" w:rsidRDefault="00913C49" w:rsidP="00284770">
                  <w:pPr>
                    <w:spacing w:after="0"/>
                  </w:pPr>
                  <w:r w:rsidRPr="008750EB">
                    <w:t xml:space="preserve">Please write a </w:t>
                  </w:r>
                  <w:r w:rsidR="00256332">
                    <w:rPr>
                      <w:b/>
                      <w:bCs/>
                    </w:rPr>
                    <w:t>one</w:t>
                  </w:r>
                  <w:r w:rsidRPr="00A53232">
                    <w:rPr>
                      <w:b/>
                      <w:bCs/>
                    </w:rPr>
                    <w:t>-page max</w:t>
                  </w:r>
                  <w:r w:rsidRPr="008750EB">
                    <w:t xml:space="preserve"> (</w:t>
                  </w:r>
                  <w:r w:rsidR="005D0068" w:rsidRPr="008750EB">
                    <w:t>11-point</w:t>
                  </w:r>
                  <w:r w:rsidRPr="008750EB">
                    <w:t xml:space="preserve"> minimum font) </w:t>
                  </w:r>
                </w:p>
                <w:p w14:paraId="75A3913E" w14:textId="77777777" w:rsidR="00284770" w:rsidRDefault="00284770" w:rsidP="00F92443">
                  <w:pPr>
                    <w:pStyle w:val="ListParagraph"/>
                    <w:numPr>
                      <w:ilvl w:val="0"/>
                      <w:numId w:val="27"/>
                    </w:numPr>
                  </w:pPr>
                  <w:r w:rsidRPr="00284770">
                    <w:t xml:space="preserve">Project overview </w:t>
                  </w:r>
                </w:p>
                <w:p w14:paraId="002F48CC" w14:textId="1F7C10F7" w:rsidR="00284770" w:rsidRPr="00284770" w:rsidRDefault="00284770" w:rsidP="00F92443">
                  <w:pPr>
                    <w:pStyle w:val="ListParagraph"/>
                    <w:numPr>
                      <w:ilvl w:val="0"/>
                      <w:numId w:val="27"/>
                    </w:numPr>
                  </w:pPr>
                  <w:r w:rsidRPr="00284770">
                    <w:t>Research goals or questions</w:t>
                  </w:r>
                </w:p>
                <w:p w14:paraId="31086DD0" w14:textId="64F217E2" w:rsidR="00284770" w:rsidRPr="00284770" w:rsidRDefault="00284770" w:rsidP="00284770">
                  <w:pPr>
                    <w:pStyle w:val="ListParagraph"/>
                    <w:numPr>
                      <w:ilvl w:val="0"/>
                      <w:numId w:val="27"/>
                    </w:numPr>
                  </w:pPr>
                  <w:r w:rsidRPr="00284770">
                    <w:t>Importance or relevance of the research (including impacts for Indigenous communities, if applicable)</w:t>
                  </w:r>
                </w:p>
                <w:p w14:paraId="51498140" w14:textId="45CA8D15" w:rsidR="00284770" w:rsidRPr="008750EB" w:rsidRDefault="00284770" w:rsidP="00284770">
                  <w:pPr>
                    <w:pStyle w:val="ListParagraph"/>
                    <w:numPr>
                      <w:ilvl w:val="0"/>
                      <w:numId w:val="43"/>
                    </w:numPr>
                  </w:pPr>
                  <w:r w:rsidRPr="00284770">
                    <w:t>Methods/approach</w:t>
                  </w:r>
                </w:p>
              </w:tc>
            </w:tr>
            <w:tr w:rsidR="00284770" w14:paraId="7476BFB7" w14:textId="77777777" w:rsidTr="00752C96">
              <w:trPr>
                <w:trHeight w:val="10252"/>
              </w:trPr>
              <w:tc>
                <w:tcPr>
                  <w:tcW w:w="10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28983E" w14:textId="77777777" w:rsidR="00284770" w:rsidRDefault="00284770" w:rsidP="00284770">
                  <w:pPr>
                    <w:spacing w:after="0"/>
                  </w:pPr>
                </w:p>
                <w:p w14:paraId="353A36A8" w14:textId="77777777" w:rsidR="00284770" w:rsidRPr="00284770" w:rsidRDefault="00284770" w:rsidP="00284770"/>
                <w:p w14:paraId="2C6645D2" w14:textId="77777777" w:rsidR="00284770" w:rsidRDefault="00284770" w:rsidP="00284770"/>
                <w:p w14:paraId="2497F3F5" w14:textId="77777777" w:rsidR="00284770" w:rsidRPr="00284770" w:rsidRDefault="00284770" w:rsidP="00284770">
                  <w:pPr>
                    <w:ind w:firstLine="720"/>
                  </w:pPr>
                </w:p>
              </w:tc>
            </w:tr>
          </w:tbl>
          <w:p w14:paraId="1B866A53" w14:textId="77777777" w:rsidR="00913C49" w:rsidRDefault="00913C49" w:rsidP="0019295B"/>
        </w:tc>
      </w:tr>
    </w:tbl>
    <w:p w14:paraId="0E20DF91" w14:textId="0693418A" w:rsidR="00E05628" w:rsidRPr="00FD5C21" w:rsidRDefault="00E05628" w:rsidP="00284770">
      <w:bookmarkStart w:id="7" w:name="_Hlk184897935"/>
    </w:p>
    <w:p w14:paraId="76943C93" w14:textId="3CF4572D" w:rsidR="00A53232" w:rsidRDefault="00A53232" w:rsidP="00A53232">
      <w:pPr>
        <w:pStyle w:val="Heading2"/>
        <w:spacing w:after="0"/>
        <w:rPr>
          <w:rFonts w:eastAsia="Calibri"/>
          <w:color w:val="7030A0"/>
        </w:rPr>
      </w:pPr>
      <w:r w:rsidRPr="002B569D">
        <w:rPr>
          <w:rFonts w:eastAsia="Calibri"/>
          <w:color w:val="7030A0"/>
        </w:rPr>
        <w:lastRenderedPageBreak/>
        <w:t xml:space="preserve">Part </w:t>
      </w:r>
      <w:r w:rsidR="00752C96">
        <w:rPr>
          <w:rFonts w:eastAsia="Calibri"/>
          <w:color w:val="7030A0"/>
        </w:rPr>
        <w:t>4</w:t>
      </w:r>
      <w:r w:rsidRPr="002B569D">
        <w:rPr>
          <w:rFonts w:eastAsia="Calibri"/>
          <w:color w:val="7030A0"/>
        </w:rPr>
        <w:t xml:space="preserve">: </w:t>
      </w:r>
      <w:r>
        <w:rPr>
          <w:rFonts w:eastAsia="Calibri"/>
          <w:color w:val="7030A0"/>
        </w:rPr>
        <w:t>References</w:t>
      </w:r>
    </w:p>
    <w:p w14:paraId="2FE4C30C" w14:textId="7C670ADD" w:rsidR="00A53232" w:rsidRDefault="00A53232" w:rsidP="00A53232">
      <w:r w:rsidRPr="00FD5C21">
        <w:t>Please provide a list of your cited references (</w:t>
      </w:r>
      <w:r w:rsidR="00D63209">
        <w:rPr>
          <w:b/>
          <w:bCs/>
        </w:rPr>
        <w:t>one</w:t>
      </w:r>
      <w:r w:rsidRPr="00FD5C21">
        <w:rPr>
          <w:b/>
          <w:bCs/>
        </w:rPr>
        <w:t>-page max</w:t>
      </w:r>
      <w:r w:rsidRPr="00FD5C21">
        <w:t>)</w:t>
      </w:r>
      <w:r w:rsidR="001613F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104E" w14:paraId="68C9EA48" w14:textId="77777777" w:rsidTr="0050104E">
        <w:trPr>
          <w:trHeight w:val="11062"/>
        </w:trPr>
        <w:tc>
          <w:tcPr>
            <w:tcW w:w="10790" w:type="dxa"/>
          </w:tcPr>
          <w:p w14:paraId="3470DC8D" w14:textId="77777777" w:rsidR="0050104E" w:rsidRDefault="0050104E" w:rsidP="00A53232"/>
        </w:tc>
      </w:tr>
    </w:tbl>
    <w:p w14:paraId="5D7F0F29" w14:textId="77777777" w:rsidR="0050104E" w:rsidRDefault="0050104E" w:rsidP="00A53232"/>
    <w:bookmarkEnd w:id="7"/>
    <w:p w14:paraId="6779C507" w14:textId="7CE2F783" w:rsidR="00913C49" w:rsidRPr="002B569D" w:rsidRDefault="00A53232" w:rsidP="0050104E">
      <w:pPr>
        <w:pStyle w:val="Heading2"/>
        <w:spacing w:after="0"/>
        <w:rPr>
          <w:rFonts w:eastAsia="Calibri" w:cs="Arial"/>
          <w:bCs/>
          <w:color w:val="7030A0"/>
          <w:sz w:val="32"/>
          <w:szCs w:val="32"/>
        </w:rPr>
      </w:pPr>
      <w:r>
        <w:rPr>
          <w:color w:val="7030A0"/>
        </w:rPr>
        <w:br w:type="page"/>
      </w:r>
      <w:r w:rsidR="00913C49" w:rsidRPr="002B569D">
        <w:rPr>
          <w:color w:val="7030A0"/>
        </w:rPr>
        <w:lastRenderedPageBreak/>
        <w:t xml:space="preserve">Part </w:t>
      </w:r>
      <w:r w:rsidR="00752C96">
        <w:rPr>
          <w:color w:val="7030A0"/>
        </w:rPr>
        <w:t>5</w:t>
      </w:r>
      <w:r w:rsidR="00913C49" w:rsidRPr="002B569D">
        <w:rPr>
          <w:color w:val="7030A0"/>
        </w:rPr>
        <w:t>: Budget and Justification</w:t>
      </w:r>
    </w:p>
    <w:p w14:paraId="458891FB" w14:textId="77777777" w:rsidR="00913C49" w:rsidRPr="006E5F71" w:rsidRDefault="00913C49" w:rsidP="00913C49">
      <w:pPr>
        <w:pStyle w:val="BodyText"/>
        <w:spacing w:before="1"/>
        <w:rPr>
          <w:rFonts w:cs="Arial"/>
          <w:b/>
          <w:sz w:val="8"/>
          <w:u w:val="none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58"/>
        <w:gridCol w:w="3732"/>
      </w:tblGrid>
      <w:tr w:rsidR="00913C49" w:rsidRPr="006E5F71" w14:paraId="5FB5587F" w14:textId="77777777" w:rsidTr="0019295B">
        <w:trPr>
          <w:trHeight w:hRule="exact" w:val="416"/>
        </w:trPr>
        <w:tc>
          <w:tcPr>
            <w:tcW w:w="3429" w:type="pct"/>
            <w:shd w:val="clear" w:color="auto" w:fill="CCC0D9" w:themeFill="accent4" w:themeFillTint="66"/>
          </w:tcPr>
          <w:p w14:paraId="23552E5D" w14:textId="77777777" w:rsidR="00913C49" w:rsidRPr="006E5F71" w:rsidRDefault="00913C49" w:rsidP="0019295B">
            <w:pPr>
              <w:pStyle w:val="TableParagraph"/>
              <w:spacing w:before="62"/>
              <w:jc w:val="center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Description</w:t>
            </w:r>
          </w:p>
        </w:tc>
        <w:tc>
          <w:tcPr>
            <w:tcW w:w="1571" w:type="pct"/>
            <w:shd w:val="clear" w:color="auto" w:fill="CCC0D9" w:themeFill="accent4" w:themeFillTint="66"/>
          </w:tcPr>
          <w:p w14:paraId="15E07A02" w14:textId="77777777" w:rsidR="00913C49" w:rsidRPr="006E5F71" w:rsidRDefault="00913C49" w:rsidP="0019295B">
            <w:pPr>
              <w:pStyle w:val="TableParagraph"/>
              <w:spacing w:before="62"/>
              <w:ind w:left="1332" w:right="1332"/>
              <w:jc w:val="center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Amount</w:t>
            </w:r>
          </w:p>
        </w:tc>
      </w:tr>
      <w:tr w:rsidR="00913C49" w:rsidRPr="006E5F71" w14:paraId="60C93A84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4B10DBB3" w14:textId="77777777" w:rsidR="00913C49" w:rsidRPr="00552F5F" w:rsidRDefault="00913C49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Personnel costs (Research Assistants, etc.)</w:t>
            </w:r>
          </w:p>
        </w:tc>
      </w:tr>
      <w:tr w:rsidR="00913C49" w:rsidRPr="006E5F71" w14:paraId="757D3349" w14:textId="77777777" w:rsidTr="0019295B">
        <w:trPr>
          <w:trHeight w:hRule="exact" w:val="1867"/>
        </w:trPr>
        <w:tc>
          <w:tcPr>
            <w:tcW w:w="3429" w:type="pct"/>
          </w:tcPr>
          <w:p w14:paraId="22D6C7A6" w14:textId="77777777" w:rsidR="00913C49" w:rsidRPr="006E5F71" w:rsidRDefault="00913C49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24B60226" w14:textId="77777777" w:rsidR="00913C49" w:rsidRPr="006E5F71" w:rsidRDefault="00913C49" w:rsidP="0019295B">
            <w:pPr>
              <w:rPr>
                <w:rFonts w:cs="Arial"/>
              </w:rPr>
            </w:pPr>
          </w:p>
        </w:tc>
      </w:tr>
      <w:tr w:rsidR="00913C49" w:rsidRPr="006E5F71" w14:paraId="3752B54A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F255C4C" w14:textId="77777777" w:rsidR="00913C49" w:rsidRPr="00552F5F" w:rsidRDefault="00913C49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Travel and accommodation (funds needed to carry out research)</w:t>
            </w:r>
          </w:p>
        </w:tc>
      </w:tr>
      <w:tr w:rsidR="00913C49" w:rsidRPr="006E5F71" w14:paraId="160EE2F6" w14:textId="77777777" w:rsidTr="0019295B">
        <w:trPr>
          <w:trHeight w:hRule="exact" w:val="1770"/>
        </w:trPr>
        <w:tc>
          <w:tcPr>
            <w:tcW w:w="3429" w:type="pct"/>
          </w:tcPr>
          <w:p w14:paraId="7B019E03" w14:textId="77777777" w:rsidR="00913C49" w:rsidRPr="006E5F71" w:rsidRDefault="00913C49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0817D9E5" w14:textId="77777777" w:rsidR="00913C49" w:rsidRPr="006E5F71" w:rsidRDefault="00913C49" w:rsidP="0019295B">
            <w:pPr>
              <w:rPr>
                <w:rFonts w:cs="Arial"/>
              </w:rPr>
            </w:pPr>
          </w:p>
        </w:tc>
      </w:tr>
      <w:tr w:rsidR="00913C49" w:rsidRPr="006E5F71" w14:paraId="45E0FD94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425B6C1" w14:textId="77777777" w:rsidR="00913C49" w:rsidRPr="00552F5F" w:rsidRDefault="00913C49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Technical Services</w:t>
            </w:r>
          </w:p>
        </w:tc>
      </w:tr>
      <w:tr w:rsidR="00913C49" w:rsidRPr="006E5F71" w14:paraId="1FB774B7" w14:textId="77777777" w:rsidTr="0019295B">
        <w:trPr>
          <w:trHeight w:hRule="exact" w:val="1617"/>
        </w:trPr>
        <w:tc>
          <w:tcPr>
            <w:tcW w:w="3429" w:type="pct"/>
          </w:tcPr>
          <w:p w14:paraId="636CED15" w14:textId="77777777" w:rsidR="00913C49" w:rsidRPr="006E5F71" w:rsidRDefault="00913C49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64D0220F" w14:textId="77777777" w:rsidR="00913C49" w:rsidRPr="006E5F71" w:rsidRDefault="00913C49" w:rsidP="0019295B">
            <w:pPr>
              <w:rPr>
                <w:rFonts w:cs="Arial"/>
              </w:rPr>
            </w:pPr>
          </w:p>
        </w:tc>
      </w:tr>
      <w:tr w:rsidR="00913C49" w:rsidRPr="006E5F71" w14:paraId="526B8FE6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C054D19" w14:textId="77777777" w:rsidR="00913C49" w:rsidRPr="00552F5F" w:rsidRDefault="00913C49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Materials and Supplies</w:t>
            </w:r>
          </w:p>
        </w:tc>
      </w:tr>
      <w:tr w:rsidR="00913C49" w:rsidRPr="006E5F71" w14:paraId="78BEFFBB" w14:textId="77777777" w:rsidTr="0019295B">
        <w:trPr>
          <w:trHeight w:hRule="exact" w:val="1617"/>
        </w:trPr>
        <w:tc>
          <w:tcPr>
            <w:tcW w:w="3429" w:type="pct"/>
          </w:tcPr>
          <w:p w14:paraId="037C3FE7" w14:textId="77777777" w:rsidR="00913C49" w:rsidRPr="006E5F71" w:rsidRDefault="00913C49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50AC301F" w14:textId="77777777" w:rsidR="00913C49" w:rsidRPr="006E5F71" w:rsidRDefault="00913C49" w:rsidP="0019295B">
            <w:pPr>
              <w:rPr>
                <w:rFonts w:cs="Arial"/>
              </w:rPr>
            </w:pPr>
          </w:p>
        </w:tc>
      </w:tr>
      <w:tr w:rsidR="00913C49" w:rsidRPr="006E5F71" w14:paraId="21BA4E04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265AD68" w14:textId="77777777" w:rsidR="00913C49" w:rsidRPr="00552F5F" w:rsidRDefault="00913C49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Other (please describe)</w:t>
            </w:r>
          </w:p>
        </w:tc>
      </w:tr>
      <w:tr w:rsidR="00913C49" w:rsidRPr="006E5F71" w14:paraId="44106D4F" w14:textId="77777777" w:rsidTr="0019295B">
        <w:trPr>
          <w:trHeight w:hRule="exact" w:val="1772"/>
        </w:trPr>
        <w:tc>
          <w:tcPr>
            <w:tcW w:w="3429" w:type="pct"/>
          </w:tcPr>
          <w:p w14:paraId="034FC420" w14:textId="77777777" w:rsidR="00913C49" w:rsidRPr="006E5F71" w:rsidRDefault="00913C49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2623BCD8" w14:textId="77777777" w:rsidR="00913C49" w:rsidRPr="006E5F71" w:rsidRDefault="00913C49" w:rsidP="0019295B">
            <w:pPr>
              <w:rPr>
                <w:rFonts w:cs="Arial"/>
              </w:rPr>
            </w:pPr>
          </w:p>
        </w:tc>
      </w:tr>
      <w:tr w:rsidR="00913C49" w:rsidRPr="006E5F71" w14:paraId="1CE75754" w14:textId="77777777" w:rsidTr="0019295B">
        <w:trPr>
          <w:trHeight w:hRule="exact" w:val="567"/>
        </w:trPr>
        <w:tc>
          <w:tcPr>
            <w:tcW w:w="3429" w:type="pct"/>
            <w:shd w:val="clear" w:color="auto" w:fill="CCC0D9" w:themeFill="accent4" w:themeFillTint="66"/>
          </w:tcPr>
          <w:p w14:paraId="453E3B14" w14:textId="77777777" w:rsidR="00913C49" w:rsidRPr="00552F5F" w:rsidRDefault="00913C49" w:rsidP="0019295B">
            <w:pPr>
              <w:pStyle w:val="TableParagraph"/>
              <w:spacing w:before="138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GRAND TOTAL</w:t>
            </w:r>
          </w:p>
        </w:tc>
        <w:tc>
          <w:tcPr>
            <w:tcW w:w="1571" w:type="pct"/>
            <w:shd w:val="clear" w:color="auto" w:fill="CCC0D9" w:themeFill="accent4" w:themeFillTint="66"/>
          </w:tcPr>
          <w:p w14:paraId="7F6D3DC3" w14:textId="77777777" w:rsidR="00913C49" w:rsidRPr="006E5F71" w:rsidRDefault="00913C49" w:rsidP="0019295B">
            <w:pPr>
              <w:rPr>
                <w:rFonts w:cs="Arial"/>
              </w:rPr>
            </w:pPr>
          </w:p>
        </w:tc>
      </w:tr>
    </w:tbl>
    <w:p w14:paraId="1EC28026" w14:textId="77777777" w:rsidR="00913C49" w:rsidRDefault="00913C49" w:rsidP="00913C49">
      <w:pPr>
        <w:spacing w:after="160" w:line="259" w:lineRule="auto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26BAF0F9" w14:textId="51019B2B" w:rsidR="00913C49" w:rsidRPr="005F5504" w:rsidRDefault="00913C49" w:rsidP="00913C49">
      <w:pPr>
        <w:pStyle w:val="Heading1"/>
        <w:spacing w:after="0"/>
        <w:rPr>
          <w:color w:val="7030A0"/>
          <w:sz w:val="24"/>
          <w:szCs w:val="28"/>
        </w:rPr>
      </w:pPr>
      <w:r w:rsidRPr="005F5504">
        <w:rPr>
          <w:color w:val="7030A0"/>
          <w:sz w:val="24"/>
          <w:szCs w:val="28"/>
        </w:rPr>
        <w:lastRenderedPageBreak/>
        <w:t xml:space="preserve">Part </w:t>
      </w:r>
      <w:r w:rsidR="00752C96" w:rsidRPr="005F5504">
        <w:rPr>
          <w:color w:val="7030A0"/>
          <w:sz w:val="24"/>
          <w:szCs w:val="28"/>
        </w:rPr>
        <w:t>6</w:t>
      </w:r>
      <w:r w:rsidRPr="005F5504">
        <w:rPr>
          <w:color w:val="7030A0"/>
          <w:sz w:val="24"/>
          <w:szCs w:val="28"/>
        </w:rPr>
        <w:t>: 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36"/>
        <w:gridCol w:w="6530"/>
        <w:gridCol w:w="1430"/>
      </w:tblGrid>
      <w:tr w:rsidR="007C7B42" w:rsidRPr="00AE00B0" w14:paraId="4B922971" w14:textId="77777777" w:rsidTr="00DC04BB">
        <w:trPr>
          <w:gridAfter w:val="1"/>
          <w:wAfter w:w="1430" w:type="dxa"/>
          <w:trHeight w:val="567"/>
        </w:trPr>
        <w:tc>
          <w:tcPr>
            <w:tcW w:w="2694" w:type="dxa"/>
            <w:hideMark/>
          </w:tcPr>
          <w:p w14:paraId="1DCAC61D" w14:textId="77777777" w:rsidR="007C7B42" w:rsidRPr="0093442C" w:rsidRDefault="007C7B42" w:rsidP="00DC04BB">
            <w:pPr>
              <w:rPr>
                <w:b/>
                <w:bCs/>
              </w:rPr>
            </w:pPr>
            <w:r w:rsidRPr="0093442C">
              <w:rPr>
                <w:b/>
                <w:bCs/>
              </w:rPr>
              <w:t>Signature of Applicant:</w:t>
            </w:r>
          </w:p>
        </w:tc>
        <w:tc>
          <w:tcPr>
            <w:tcW w:w="6666" w:type="dxa"/>
            <w:gridSpan w:val="2"/>
            <w:tcBorders>
              <w:bottom w:val="single" w:sz="4" w:space="0" w:color="auto"/>
            </w:tcBorders>
          </w:tcPr>
          <w:p w14:paraId="071F01BB" w14:textId="77777777" w:rsidR="007C7B42" w:rsidRPr="00AE00B0" w:rsidRDefault="007C7B42" w:rsidP="00DC04BB"/>
        </w:tc>
      </w:tr>
      <w:tr w:rsidR="007C7B42" w:rsidRPr="00AE00B0" w14:paraId="06D28926" w14:textId="77777777" w:rsidTr="00DC04BB">
        <w:trPr>
          <w:gridAfter w:val="1"/>
          <w:wAfter w:w="1430" w:type="dxa"/>
          <w:trHeight w:val="567"/>
        </w:trPr>
        <w:tc>
          <w:tcPr>
            <w:tcW w:w="2694" w:type="dxa"/>
            <w:hideMark/>
          </w:tcPr>
          <w:p w14:paraId="414CAAF8" w14:textId="77777777" w:rsidR="007C7B42" w:rsidRPr="00AE00B0" w:rsidRDefault="007C7B42" w:rsidP="00DC04BB"/>
          <w:p w14:paraId="3547BA8B" w14:textId="77777777" w:rsidR="007C7B42" w:rsidRPr="00AE00B0" w:rsidRDefault="007C7B42" w:rsidP="00DC04BB">
            <w:r w:rsidRPr="00AE00B0">
              <w:t xml:space="preserve">Date: </w:t>
            </w:r>
          </w:p>
        </w:tc>
        <w:tc>
          <w:tcPr>
            <w:tcW w:w="666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CC4728" w14:textId="77777777" w:rsidR="007C7B42" w:rsidRPr="00AE00B0" w:rsidRDefault="007C7B42" w:rsidP="00DC04BB"/>
        </w:tc>
      </w:tr>
      <w:tr w:rsidR="007C7B42" w:rsidRPr="00AE00B0" w14:paraId="6580751B" w14:textId="77777777" w:rsidTr="00DC04BB">
        <w:trPr>
          <w:gridAfter w:val="1"/>
          <w:wAfter w:w="1430" w:type="dxa"/>
          <w:trHeight w:val="567"/>
        </w:trPr>
        <w:tc>
          <w:tcPr>
            <w:tcW w:w="2694" w:type="dxa"/>
          </w:tcPr>
          <w:p w14:paraId="55E43272" w14:textId="77777777" w:rsidR="007C7B42" w:rsidRDefault="007C7B42" w:rsidP="00DC04BB"/>
          <w:p w14:paraId="2E702FBC" w14:textId="77777777" w:rsidR="007C7B42" w:rsidRPr="0093442C" w:rsidRDefault="007C7B42" w:rsidP="00DC04BB">
            <w:pPr>
              <w:rPr>
                <w:b/>
                <w:bCs/>
              </w:rPr>
            </w:pPr>
            <w:r w:rsidRPr="0093442C">
              <w:rPr>
                <w:b/>
                <w:bCs/>
              </w:rPr>
              <w:t>Signature of Supervisor:</w:t>
            </w:r>
          </w:p>
        </w:tc>
        <w:tc>
          <w:tcPr>
            <w:tcW w:w="666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E3FD7D" w14:textId="77777777" w:rsidR="007C7B42" w:rsidRPr="00AE00B0" w:rsidRDefault="007C7B42" w:rsidP="00DC04BB"/>
        </w:tc>
      </w:tr>
      <w:tr w:rsidR="007C7B42" w:rsidRPr="00AE00B0" w14:paraId="70607DED" w14:textId="77777777" w:rsidTr="00DC04BB">
        <w:trPr>
          <w:gridAfter w:val="1"/>
          <w:wAfter w:w="1430" w:type="dxa"/>
          <w:trHeight w:val="567"/>
        </w:trPr>
        <w:tc>
          <w:tcPr>
            <w:tcW w:w="2694" w:type="dxa"/>
          </w:tcPr>
          <w:p w14:paraId="0C197EB4" w14:textId="77777777" w:rsidR="007C7B42" w:rsidRDefault="007C7B42" w:rsidP="00DC04BB"/>
          <w:p w14:paraId="491E7676" w14:textId="77777777" w:rsidR="007C7B42" w:rsidRPr="00AE00B0" w:rsidRDefault="007C7B42" w:rsidP="00DC04BB">
            <w:r w:rsidRPr="00AE00B0">
              <w:t xml:space="preserve">Date: </w:t>
            </w:r>
          </w:p>
        </w:tc>
        <w:tc>
          <w:tcPr>
            <w:tcW w:w="666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B37A1D" w14:textId="77777777" w:rsidR="007C7B42" w:rsidRPr="00AE00B0" w:rsidRDefault="007C7B42" w:rsidP="00DC04BB"/>
        </w:tc>
      </w:tr>
      <w:tr w:rsidR="006102C7" w14:paraId="42E72930" w14:textId="77777777" w:rsidTr="007967EC">
        <w:tc>
          <w:tcPr>
            <w:tcW w:w="2830" w:type="dxa"/>
            <w:gridSpan w:val="2"/>
          </w:tcPr>
          <w:p w14:paraId="084D0804" w14:textId="2E81BD53" w:rsidR="006102C7" w:rsidRDefault="006102C7" w:rsidP="006102C7"/>
        </w:tc>
        <w:tc>
          <w:tcPr>
            <w:tcW w:w="7960" w:type="dxa"/>
            <w:gridSpan w:val="2"/>
          </w:tcPr>
          <w:p w14:paraId="0E392FB0" w14:textId="67FB4B39" w:rsidR="006102C7" w:rsidRPr="007967EC" w:rsidRDefault="006102C7" w:rsidP="006102C7">
            <w:pPr>
              <w:rPr>
                <w:color w:val="000000" w:themeColor="text1"/>
              </w:rPr>
            </w:pPr>
          </w:p>
        </w:tc>
      </w:tr>
      <w:tr w:rsidR="006102C7" w14:paraId="5619632C" w14:textId="77777777" w:rsidTr="007967EC">
        <w:tc>
          <w:tcPr>
            <w:tcW w:w="2830" w:type="dxa"/>
            <w:gridSpan w:val="2"/>
          </w:tcPr>
          <w:p w14:paraId="3923DD65" w14:textId="3B1B34F1" w:rsidR="006102C7" w:rsidRPr="007967EC" w:rsidRDefault="006102C7" w:rsidP="006102C7">
            <w:pPr>
              <w:rPr>
                <w:b/>
                <w:bCs/>
              </w:rPr>
            </w:pPr>
          </w:p>
        </w:tc>
        <w:tc>
          <w:tcPr>
            <w:tcW w:w="7960" w:type="dxa"/>
            <w:gridSpan w:val="2"/>
          </w:tcPr>
          <w:p w14:paraId="2FF1460E" w14:textId="555033BE" w:rsidR="006102C7" w:rsidRDefault="006102C7" w:rsidP="006102C7"/>
        </w:tc>
      </w:tr>
    </w:tbl>
    <w:p w14:paraId="270D2D9F" w14:textId="77777777" w:rsidR="00BA494E" w:rsidRDefault="00BA494E" w:rsidP="00BA494E">
      <w:pPr>
        <w:pStyle w:val="Heading1"/>
        <w:spacing w:after="0"/>
        <w:rPr>
          <w:color w:val="7030A0"/>
        </w:rPr>
      </w:pPr>
    </w:p>
    <w:p w14:paraId="2F5B3992" w14:textId="3EC05DD9" w:rsidR="00BA494E" w:rsidRDefault="00BA494E" w:rsidP="00BA494E">
      <w:pPr>
        <w:pStyle w:val="Heading1"/>
        <w:spacing w:after="0"/>
        <w:rPr>
          <w:color w:val="7030A0"/>
        </w:rPr>
      </w:pPr>
      <w:r w:rsidRPr="005F5504">
        <w:rPr>
          <w:color w:val="7030A0"/>
          <w:sz w:val="24"/>
          <w:szCs w:val="28"/>
        </w:rPr>
        <w:t xml:space="preserve">Part </w:t>
      </w:r>
      <w:r w:rsidR="00752C96" w:rsidRPr="005F5504">
        <w:rPr>
          <w:color w:val="7030A0"/>
          <w:sz w:val="24"/>
          <w:szCs w:val="28"/>
        </w:rPr>
        <w:t>7</w:t>
      </w:r>
      <w:r w:rsidRPr="005F5504">
        <w:rPr>
          <w:color w:val="7030A0"/>
          <w:sz w:val="24"/>
          <w:szCs w:val="28"/>
        </w:rPr>
        <w:t xml:space="preserve">: Attachments     </w:t>
      </w:r>
      <w:r>
        <w:rPr>
          <w:color w:val="7030A0"/>
        </w:rPr>
        <w:t xml:space="preserve">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34"/>
      </w:tblGrid>
      <w:tr w:rsidR="00BA494E" w14:paraId="29E101A8" w14:textId="77777777" w:rsidTr="002D3FF7">
        <w:tc>
          <w:tcPr>
            <w:tcW w:w="9534" w:type="dxa"/>
          </w:tcPr>
          <w:p w14:paraId="37961647" w14:textId="72F0220D" w:rsidR="007C7B42" w:rsidRPr="004B7F8E" w:rsidRDefault="007C7B42" w:rsidP="007C7B42">
            <w:pPr>
              <w:rPr>
                <w:rFonts w:cs="Arial"/>
                <w:szCs w:val="20"/>
                <w:lang w:val="en-CA"/>
              </w:rPr>
            </w:pPr>
            <w:bookmarkStart w:id="8" w:name="_Hlk190780820"/>
            <w:r w:rsidRPr="004B7F8E">
              <w:rPr>
                <w:rFonts w:cs="Arial"/>
                <w:szCs w:val="20"/>
              </w:rPr>
              <w:t>Please attach the following supporting documents at the end of this application and submit them as one combined file</w:t>
            </w:r>
            <w:r>
              <w:rPr>
                <w:rFonts w:cs="Arial"/>
                <w:szCs w:val="20"/>
              </w:rPr>
              <w:t>.</w:t>
            </w:r>
          </w:p>
          <w:p w14:paraId="59BC5A4C" w14:textId="32512529" w:rsidR="00BA494E" w:rsidRPr="007C7B42" w:rsidRDefault="00BA494E" w:rsidP="007C7B42">
            <w:pPr>
              <w:rPr>
                <w:b/>
                <w:bCs/>
              </w:rPr>
            </w:pPr>
          </w:p>
        </w:tc>
      </w:tr>
      <w:bookmarkEnd w:id="8"/>
    </w:tbl>
    <w:p w14:paraId="082F93EB" w14:textId="77777777" w:rsidR="00913C49" w:rsidRDefault="00913C49" w:rsidP="00913C49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244A47F5" w14:textId="3DF28413" w:rsidR="00913C49" w:rsidRDefault="00B85BDD" w:rsidP="00913C49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  <w:r>
        <w:rPr>
          <w:rFonts w:cs="Arial"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408DF6" wp14:editId="7BED6A7A">
                <wp:simplePos x="0" y="0"/>
                <wp:positionH relativeFrom="column">
                  <wp:posOffset>2343150</wp:posOffset>
                </wp:positionH>
                <wp:positionV relativeFrom="paragraph">
                  <wp:posOffset>57150</wp:posOffset>
                </wp:positionV>
                <wp:extent cx="1866900" cy="594360"/>
                <wp:effectExtent l="76200" t="57150" r="95250" b="91440"/>
                <wp:wrapNone/>
                <wp:docPr id="152003494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59436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1AE8E8" w14:textId="54360EC4" w:rsidR="00B85BDD" w:rsidRPr="00A53232" w:rsidRDefault="00B85BDD" w:rsidP="00B85BDD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hyperlink r:id="rId24" w:history="1">
                              <w:r w:rsidRPr="00A53232">
                                <w:rPr>
                                  <w:rStyle w:val="Hyperlink"/>
                                  <w:rFonts w:cs="Arial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  <w:t>Submi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C408DF6" id="Rectangle: Rounded Corners 3" o:spid="_x0000_s1026" style="position:absolute;margin-left:184.5pt;margin-top:4.5pt;width:147pt;height:46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" fillcolor="#7030a0" stroked="f" strokeweight="2pt">
                <v:shadow on="t" color="black" opacity="20971f" offset="0,2.2pt"/>
                <v:textbox>
                  <w:txbxContent>
                    <w:p w14:paraId="4C1AE8E8" w14:textId="54360EC4" w:rsidR="00B85BDD" w:rsidRPr="00A53232" w:rsidRDefault="00B85BDD" w:rsidP="00B85BDD">
                      <w:pPr>
                        <w:jc w:val="center"/>
                        <w:rPr>
                          <w:rFonts w:cs="Arial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hyperlink r:id="rId25" w:history="1">
                        <w:r w:rsidRPr="00A53232">
                          <w:rPr>
                            <w:rStyle w:val="Hyperlink"/>
                            <w:rFonts w:cs="Arial"/>
                            <w:b/>
                            <w:bCs/>
                            <w:color w:val="FFFFFF" w:themeColor="background1"/>
                            <w:sz w:val="56"/>
                            <w:szCs w:val="56"/>
                          </w:rPr>
                          <w:t>Submit</w:t>
                        </w:r>
                      </w:hyperlink>
                    </w:p>
                  </w:txbxContent>
                </v:textbox>
              </v:roundrect>
            </w:pict>
          </mc:Fallback>
        </mc:AlternateContent>
      </w:r>
    </w:p>
    <w:p w14:paraId="50B75493" w14:textId="24A08A9E" w:rsidR="00913C49" w:rsidRDefault="00913C49" w:rsidP="00913C49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24346BB0" w14:textId="77777777" w:rsidR="00913C49" w:rsidRDefault="00913C49" w:rsidP="00913C49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0A140214" w14:textId="77777777" w:rsidR="00913C49" w:rsidRPr="006E5F71" w:rsidRDefault="00913C49" w:rsidP="00913C49"/>
    <w:p w14:paraId="60E52C38" w14:textId="3CA06327" w:rsidR="00C42FA9" w:rsidRPr="00913C49" w:rsidRDefault="00C42FA9" w:rsidP="00356333">
      <w:pPr>
        <w:spacing w:after="0" w:line="276" w:lineRule="auto"/>
        <w:rPr>
          <w:iCs/>
          <w:sz w:val="17"/>
          <w:szCs w:val="20"/>
          <w:u w:color="000000"/>
        </w:rPr>
      </w:pPr>
    </w:p>
    <w:sectPr w:rsidR="00C42FA9" w:rsidRPr="00913C49" w:rsidSect="006D7C9B">
      <w:headerReference w:type="default" r:id="rId26"/>
      <w:footerReference w:type="default" r:id="rId27"/>
      <w:pgSz w:w="12240" w:h="15840"/>
      <w:pgMar w:top="1276" w:right="720" w:bottom="720" w:left="720" w:header="682" w:footer="76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9FDB9" w14:textId="77777777" w:rsidR="00CE7A7F" w:rsidRDefault="00CE7A7F">
      <w:r>
        <w:separator/>
      </w:r>
    </w:p>
  </w:endnote>
  <w:endnote w:type="continuationSeparator" w:id="0">
    <w:p w14:paraId="43362120" w14:textId="77777777" w:rsidR="00CE7A7F" w:rsidRDefault="00CE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6"/>
      <w:gridCol w:w="3560"/>
      <w:gridCol w:w="3604"/>
    </w:tblGrid>
    <w:tr w:rsidR="00B571E1" w:rsidRPr="00D07ADA" w14:paraId="5AB734E3" w14:textId="77777777" w:rsidTr="00B571E1">
      <w:tc>
        <w:tcPr>
          <w:tcW w:w="3636" w:type="dxa"/>
        </w:tcPr>
        <w:p w14:paraId="16D67963" w14:textId="5261F663" w:rsidR="00B571E1" w:rsidRPr="00D07ADA" w:rsidRDefault="00B571E1" w:rsidP="00B571E1">
          <w:pPr>
            <w:pStyle w:val="Header"/>
            <w:rPr>
              <w:rFonts w:cs="Arial"/>
              <w:szCs w:val="20"/>
            </w:rPr>
          </w:pPr>
          <w:r>
            <w:rPr>
              <w:noProof/>
            </w:rPr>
            <w:drawing>
              <wp:inline distT="0" distB="0" distL="0" distR="0" wp14:anchorId="133624BC" wp14:editId="1F2C01F0">
                <wp:extent cx="1740838" cy="476250"/>
                <wp:effectExtent l="0" t="0" r="0" b="0"/>
                <wp:docPr id="1794165070" name="Picture 4" descr="A purple and grey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4165070" name="Picture 4" descr="A purple and grey text on a black background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029" cy="477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60" w:type="dxa"/>
        </w:tcPr>
        <w:p w14:paraId="3CFB942C" w14:textId="07CA5D7A" w:rsidR="00B571E1" w:rsidRPr="00D07ADA" w:rsidRDefault="0041476C" w:rsidP="00B571E1">
          <w:pPr>
            <w:pStyle w:val="Header"/>
            <w:rPr>
              <w:rFonts w:cs="Arial"/>
              <w:szCs w:val="20"/>
            </w:rPr>
          </w:pPr>
          <w:r>
            <w:rPr>
              <w:rFonts w:cs="Arial"/>
              <w:szCs w:val="20"/>
            </w:rPr>
            <w:t xml:space="preserve">           </w:t>
          </w:r>
          <w:r w:rsidR="00B571E1" w:rsidRPr="00D07ADA">
            <w:rPr>
              <w:rFonts w:cs="Arial"/>
              <w:szCs w:val="20"/>
            </w:rPr>
            <w:t xml:space="preserve">Revised </w:t>
          </w:r>
          <w:r w:rsidR="00B571E1" w:rsidRPr="00D07ADA">
            <w:rPr>
              <w:rFonts w:cs="Arial"/>
              <w:szCs w:val="20"/>
            </w:rPr>
            <w:fldChar w:fldCharType="begin"/>
          </w:r>
          <w:r w:rsidR="00B571E1" w:rsidRPr="00D07ADA">
            <w:rPr>
              <w:rFonts w:cs="Arial"/>
              <w:szCs w:val="20"/>
            </w:rPr>
            <w:instrText xml:space="preserve"> DATE  \@ "MMMM YYYY"  \* MERGEFORMAT </w:instrText>
          </w:r>
          <w:r w:rsidR="00B571E1" w:rsidRPr="00D07ADA">
            <w:rPr>
              <w:rFonts w:cs="Arial"/>
              <w:szCs w:val="20"/>
            </w:rPr>
            <w:fldChar w:fldCharType="separate"/>
          </w:r>
          <w:r w:rsidR="005F5504">
            <w:rPr>
              <w:rFonts w:cs="Arial"/>
              <w:noProof/>
              <w:szCs w:val="20"/>
            </w:rPr>
            <w:t>February 2026</w:t>
          </w:r>
          <w:r w:rsidR="00B571E1" w:rsidRPr="00D07ADA">
            <w:rPr>
              <w:rFonts w:cs="Arial"/>
              <w:szCs w:val="20"/>
            </w:rPr>
            <w:fldChar w:fldCharType="end"/>
          </w:r>
        </w:p>
      </w:tc>
      <w:tc>
        <w:tcPr>
          <w:tcW w:w="3604" w:type="dxa"/>
        </w:tcPr>
        <w:p w14:paraId="1A702139" w14:textId="6C04E4F0" w:rsidR="00B571E1" w:rsidRPr="00D07ADA" w:rsidRDefault="005F5504" w:rsidP="00B571E1">
          <w:pPr>
            <w:pStyle w:val="Header"/>
            <w:jc w:val="right"/>
            <w:rPr>
              <w:rFonts w:cs="Arial"/>
              <w:szCs w:val="20"/>
            </w:rPr>
          </w:pPr>
          <w:sdt>
            <w:sdtPr>
              <w:rPr>
                <w:rFonts w:cs="Arial"/>
                <w:szCs w:val="20"/>
              </w:rPr>
              <w:id w:val="98381352"/>
              <w:docPartObj>
                <w:docPartGallery w:val="Page Numbers (Top of Page)"/>
                <w:docPartUnique/>
              </w:docPartObj>
            </w:sdtPr>
            <w:sdtEndPr/>
            <w:sdtContent>
              <w:r w:rsidR="00B571E1" w:rsidRPr="00D07ADA">
                <w:rPr>
                  <w:rFonts w:cs="Arial"/>
                  <w:szCs w:val="20"/>
                </w:rPr>
                <w:t xml:space="preserve">Page </w:t>
              </w:r>
              <w:r w:rsidR="00B571E1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B571E1" w:rsidRPr="00D07ADA">
                <w:rPr>
                  <w:rFonts w:cs="Arial"/>
                  <w:bCs/>
                  <w:szCs w:val="20"/>
                </w:rPr>
                <w:instrText xml:space="preserve"> PAGE </w:instrText>
              </w:r>
              <w:r w:rsidR="00B571E1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B571E1">
                <w:rPr>
                  <w:rFonts w:cs="Arial"/>
                  <w:bCs/>
                  <w:noProof/>
                  <w:szCs w:val="20"/>
                </w:rPr>
                <w:t>5</w:t>
              </w:r>
              <w:r w:rsidR="00B571E1" w:rsidRPr="00D07ADA">
                <w:rPr>
                  <w:rFonts w:cs="Arial"/>
                  <w:bCs/>
                  <w:szCs w:val="20"/>
                </w:rPr>
                <w:fldChar w:fldCharType="end"/>
              </w:r>
              <w:r w:rsidR="00B571E1" w:rsidRPr="00D07ADA">
                <w:rPr>
                  <w:rFonts w:cs="Arial"/>
                  <w:szCs w:val="20"/>
                </w:rPr>
                <w:t xml:space="preserve"> of </w:t>
              </w:r>
              <w:r w:rsidR="00B571E1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B571E1" w:rsidRPr="00D07ADA">
                <w:rPr>
                  <w:rFonts w:cs="Arial"/>
                  <w:bCs/>
                  <w:szCs w:val="20"/>
                </w:rPr>
                <w:instrText xml:space="preserve"> NUMPAGES  </w:instrText>
              </w:r>
              <w:r w:rsidR="00B571E1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B571E1">
                <w:rPr>
                  <w:rFonts w:cs="Arial"/>
                  <w:bCs/>
                  <w:noProof/>
                  <w:szCs w:val="20"/>
                </w:rPr>
                <w:t>6</w:t>
              </w:r>
              <w:r w:rsidR="00B571E1" w:rsidRPr="00D07ADA">
                <w:rPr>
                  <w:rFonts w:cs="Arial"/>
                  <w:bCs/>
                  <w:szCs w:val="20"/>
                </w:rPr>
                <w:fldChar w:fldCharType="end"/>
              </w:r>
            </w:sdtContent>
          </w:sdt>
        </w:p>
      </w:tc>
    </w:tr>
  </w:tbl>
  <w:p w14:paraId="4174D69C" w14:textId="77777777" w:rsidR="00D07ADA" w:rsidRDefault="00D07ADA" w:rsidP="00D07ADA">
    <w:pPr>
      <w:pStyle w:val="BodyText"/>
      <w:spacing w:line="212" w:lineRule="exact"/>
      <w:rPr>
        <w:u w:val="none"/>
      </w:rPr>
    </w:pPr>
  </w:p>
  <w:p w14:paraId="3A59F8F6" w14:textId="77777777" w:rsidR="00FD5B0A" w:rsidRDefault="00FD5B0A" w:rsidP="00D07ADA">
    <w:pPr>
      <w:pStyle w:val="BodyText"/>
      <w:tabs>
        <w:tab w:val="left" w:pos="2235"/>
      </w:tabs>
      <w:spacing w:line="14" w:lineRule="auto"/>
      <w:rPr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90B3E3" w14:textId="77777777" w:rsidR="00CE7A7F" w:rsidRDefault="00CE7A7F">
      <w:r>
        <w:separator/>
      </w:r>
    </w:p>
  </w:footnote>
  <w:footnote w:type="continuationSeparator" w:id="0">
    <w:p w14:paraId="72242401" w14:textId="77777777" w:rsidR="00CE7A7F" w:rsidRDefault="00CE7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C8F81" w14:textId="01139708" w:rsidR="00FD5B0A" w:rsidRPr="00D07ADA" w:rsidRDefault="00FD5B0A">
    <w:pPr>
      <w:pStyle w:val="BodyText"/>
      <w:spacing w:line="14" w:lineRule="auto"/>
      <w:rPr>
        <w:rFonts w:cs="Arial"/>
        <w:u w:val="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B1FF9"/>
    <w:multiLevelType w:val="hybridMultilevel"/>
    <w:tmpl w:val="A150E1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C2746"/>
    <w:multiLevelType w:val="hybridMultilevel"/>
    <w:tmpl w:val="EA183F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96FD2"/>
    <w:multiLevelType w:val="hybridMultilevel"/>
    <w:tmpl w:val="227C4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E9F87B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294825"/>
    <w:multiLevelType w:val="hybridMultilevel"/>
    <w:tmpl w:val="E27A1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7778E"/>
    <w:multiLevelType w:val="hybridMultilevel"/>
    <w:tmpl w:val="9362AB88"/>
    <w:lvl w:ilvl="0" w:tplc="19505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A6B0B"/>
    <w:multiLevelType w:val="multilevel"/>
    <w:tmpl w:val="B6F42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7B3432"/>
    <w:multiLevelType w:val="multilevel"/>
    <w:tmpl w:val="A008EBFE"/>
    <w:lvl w:ilvl="0">
      <w:start w:val="1"/>
      <w:numFmt w:val="decimal"/>
      <w:lvlText w:val="%1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6"/>
        <w:szCs w:val="3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-1980"/>
        </w:tabs>
        <w:ind w:left="-1980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80"/>
        </w:tabs>
        <w:ind w:left="1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396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9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40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tabs>
          <w:tab w:val="num" w:pos="2340"/>
        </w:tabs>
        <w:ind w:left="1980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2D72823"/>
    <w:multiLevelType w:val="hybridMultilevel"/>
    <w:tmpl w:val="37728F5A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B00DA0"/>
    <w:multiLevelType w:val="hybridMultilevel"/>
    <w:tmpl w:val="D48489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B54FDB"/>
    <w:multiLevelType w:val="hybridMultilevel"/>
    <w:tmpl w:val="8FCC1F2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103A52"/>
    <w:multiLevelType w:val="hybridMultilevel"/>
    <w:tmpl w:val="5CC67E02"/>
    <w:lvl w:ilvl="0" w:tplc="1628572C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2F3648"/>
    <w:multiLevelType w:val="hybridMultilevel"/>
    <w:tmpl w:val="628ABF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22431"/>
    <w:multiLevelType w:val="hybridMultilevel"/>
    <w:tmpl w:val="3BC8DFA8"/>
    <w:lvl w:ilvl="0" w:tplc="1628572C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B6FF8"/>
    <w:multiLevelType w:val="hybridMultilevel"/>
    <w:tmpl w:val="8F067B02"/>
    <w:lvl w:ilvl="0" w:tplc="1628572C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01212"/>
    <w:multiLevelType w:val="hybridMultilevel"/>
    <w:tmpl w:val="8F3A0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F1780"/>
    <w:multiLevelType w:val="hybridMultilevel"/>
    <w:tmpl w:val="6D2CD082"/>
    <w:lvl w:ilvl="0" w:tplc="A6A81AD0">
      <w:start w:val="1"/>
      <w:numFmt w:val="decimal"/>
      <w:lvlText w:val="%1."/>
      <w:lvlJc w:val="left"/>
      <w:pPr>
        <w:ind w:left="468" w:hanging="187"/>
      </w:pPr>
      <w:rPr>
        <w:rFonts w:hint="default"/>
        <w:w w:val="86"/>
      </w:rPr>
    </w:lvl>
    <w:lvl w:ilvl="1" w:tplc="130C37F8">
      <w:numFmt w:val="bullet"/>
      <w:lvlText w:val="•"/>
      <w:lvlJc w:val="left"/>
      <w:pPr>
        <w:ind w:left="1568" w:hanging="187"/>
      </w:pPr>
      <w:rPr>
        <w:rFonts w:hint="default"/>
      </w:rPr>
    </w:lvl>
    <w:lvl w:ilvl="2" w:tplc="75CC7832">
      <w:numFmt w:val="bullet"/>
      <w:lvlText w:val="•"/>
      <w:lvlJc w:val="left"/>
      <w:pPr>
        <w:ind w:left="2676" w:hanging="187"/>
      </w:pPr>
      <w:rPr>
        <w:rFonts w:hint="default"/>
      </w:rPr>
    </w:lvl>
    <w:lvl w:ilvl="3" w:tplc="8902936E">
      <w:numFmt w:val="bullet"/>
      <w:lvlText w:val="•"/>
      <w:lvlJc w:val="left"/>
      <w:pPr>
        <w:ind w:left="3784" w:hanging="187"/>
      </w:pPr>
      <w:rPr>
        <w:rFonts w:hint="default"/>
      </w:rPr>
    </w:lvl>
    <w:lvl w:ilvl="4" w:tplc="7CAE7EC0">
      <w:numFmt w:val="bullet"/>
      <w:lvlText w:val="•"/>
      <w:lvlJc w:val="left"/>
      <w:pPr>
        <w:ind w:left="4892" w:hanging="187"/>
      </w:pPr>
      <w:rPr>
        <w:rFonts w:hint="default"/>
      </w:rPr>
    </w:lvl>
    <w:lvl w:ilvl="5" w:tplc="22D84502">
      <w:numFmt w:val="bullet"/>
      <w:lvlText w:val="•"/>
      <w:lvlJc w:val="left"/>
      <w:pPr>
        <w:ind w:left="6000" w:hanging="187"/>
      </w:pPr>
      <w:rPr>
        <w:rFonts w:hint="default"/>
      </w:rPr>
    </w:lvl>
    <w:lvl w:ilvl="6" w:tplc="DBAAC202">
      <w:numFmt w:val="bullet"/>
      <w:lvlText w:val="•"/>
      <w:lvlJc w:val="left"/>
      <w:pPr>
        <w:ind w:left="7108" w:hanging="187"/>
      </w:pPr>
      <w:rPr>
        <w:rFonts w:hint="default"/>
      </w:rPr>
    </w:lvl>
    <w:lvl w:ilvl="7" w:tplc="6720AB1C">
      <w:numFmt w:val="bullet"/>
      <w:lvlText w:val="•"/>
      <w:lvlJc w:val="left"/>
      <w:pPr>
        <w:ind w:left="8216" w:hanging="187"/>
      </w:pPr>
      <w:rPr>
        <w:rFonts w:hint="default"/>
      </w:rPr>
    </w:lvl>
    <w:lvl w:ilvl="8" w:tplc="EC508054">
      <w:numFmt w:val="bullet"/>
      <w:lvlText w:val="•"/>
      <w:lvlJc w:val="left"/>
      <w:pPr>
        <w:ind w:left="9324" w:hanging="187"/>
      </w:pPr>
      <w:rPr>
        <w:rFonts w:hint="default"/>
      </w:rPr>
    </w:lvl>
  </w:abstractNum>
  <w:abstractNum w:abstractNumId="17" w15:restartNumberingAfterBreak="0">
    <w:nsid w:val="744C4E35"/>
    <w:multiLevelType w:val="hybridMultilevel"/>
    <w:tmpl w:val="319C9E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51627"/>
    <w:multiLevelType w:val="hybridMultilevel"/>
    <w:tmpl w:val="41165C36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C21DC1"/>
    <w:multiLevelType w:val="hybridMultilevel"/>
    <w:tmpl w:val="35AEA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DC01FF"/>
    <w:multiLevelType w:val="hybridMultilevel"/>
    <w:tmpl w:val="021670F0"/>
    <w:lvl w:ilvl="0" w:tplc="19505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79284">
    <w:abstractNumId w:val="16"/>
  </w:num>
  <w:num w:numId="2" w16cid:durableId="1245143047">
    <w:abstractNumId w:val="7"/>
  </w:num>
  <w:num w:numId="3" w16cid:durableId="1472358501">
    <w:abstractNumId w:val="7"/>
  </w:num>
  <w:num w:numId="4" w16cid:durableId="2109963750">
    <w:abstractNumId w:val="7"/>
  </w:num>
  <w:num w:numId="5" w16cid:durableId="2062974773">
    <w:abstractNumId w:val="7"/>
  </w:num>
  <w:num w:numId="6" w16cid:durableId="2016227203">
    <w:abstractNumId w:val="7"/>
  </w:num>
  <w:num w:numId="7" w16cid:durableId="825559152">
    <w:abstractNumId w:val="7"/>
  </w:num>
  <w:num w:numId="8" w16cid:durableId="2070112259">
    <w:abstractNumId w:val="3"/>
  </w:num>
  <w:num w:numId="9" w16cid:durableId="1488208003">
    <w:abstractNumId w:val="3"/>
  </w:num>
  <w:num w:numId="10" w16cid:durableId="871773470">
    <w:abstractNumId w:val="3"/>
  </w:num>
  <w:num w:numId="11" w16cid:durableId="1656686802">
    <w:abstractNumId w:val="3"/>
  </w:num>
  <w:num w:numId="12" w16cid:durableId="994917078">
    <w:abstractNumId w:val="3"/>
  </w:num>
  <w:num w:numId="13" w16cid:durableId="2021883133">
    <w:abstractNumId w:val="3"/>
  </w:num>
  <w:num w:numId="14" w16cid:durableId="1410611309">
    <w:abstractNumId w:val="3"/>
  </w:num>
  <w:num w:numId="15" w16cid:durableId="473570122">
    <w:abstractNumId w:val="3"/>
  </w:num>
  <w:num w:numId="16" w16cid:durableId="903023919">
    <w:abstractNumId w:val="3"/>
  </w:num>
  <w:num w:numId="17" w16cid:durableId="1685742295">
    <w:abstractNumId w:val="3"/>
  </w:num>
  <w:num w:numId="18" w16cid:durableId="1691180029">
    <w:abstractNumId w:val="7"/>
  </w:num>
  <w:num w:numId="19" w16cid:durableId="335158131">
    <w:abstractNumId w:val="7"/>
  </w:num>
  <w:num w:numId="20" w16cid:durableId="1733383535">
    <w:abstractNumId w:val="7"/>
  </w:num>
  <w:num w:numId="21" w16cid:durableId="972324807">
    <w:abstractNumId w:val="7"/>
  </w:num>
  <w:num w:numId="22" w16cid:durableId="14965032">
    <w:abstractNumId w:val="7"/>
  </w:num>
  <w:num w:numId="23" w16cid:durableId="1106121497">
    <w:abstractNumId w:val="7"/>
  </w:num>
  <w:num w:numId="24" w16cid:durableId="15815545">
    <w:abstractNumId w:val="0"/>
  </w:num>
  <w:num w:numId="25" w16cid:durableId="1538201261">
    <w:abstractNumId w:val="4"/>
  </w:num>
  <w:num w:numId="26" w16cid:durableId="1915168026">
    <w:abstractNumId w:val="8"/>
  </w:num>
  <w:num w:numId="27" w16cid:durableId="444231306">
    <w:abstractNumId w:val="17"/>
  </w:num>
  <w:num w:numId="28" w16cid:durableId="842932477">
    <w:abstractNumId w:val="9"/>
  </w:num>
  <w:num w:numId="29" w16cid:durableId="1944268596">
    <w:abstractNumId w:val="14"/>
  </w:num>
  <w:num w:numId="30" w16cid:durableId="1312178492">
    <w:abstractNumId w:val="13"/>
  </w:num>
  <w:num w:numId="31" w16cid:durableId="1155024498">
    <w:abstractNumId w:val="15"/>
  </w:num>
  <w:num w:numId="32" w16cid:durableId="967318574">
    <w:abstractNumId w:val="11"/>
  </w:num>
  <w:num w:numId="33" w16cid:durableId="150684106">
    <w:abstractNumId w:val="10"/>
  </w:num>
  <w:num w:numId="34" w16cid:durableId="134302715">
    <w:abstractNumId w:val="18"/>
  </w:num>
  <w:num w:numId="35" w16cid:durableId="2754138">
    <w:abstractNumId w:val="18"/>
  </w:num>
  <w:num w:numId="36" w16cid:durableId="378825644">
    <w:abstractNumId w:val="4"/>
  </w:num>
  <w:num w:numId="37" w16cid:durableId="2120250112">
    <w:abstractNumId w:val="6"/>
  </w:num>
  <w:num w:numId="38" w16cid:durableId="1867909539">
    <w:abstractNumId w:val="12"/>
  </w:num>
  <w:num w:numId="39" w16cid:durableId="1697654712">
    <w:abstractNumId w:val="1"/>
  </w:num>
  <w:num w:numId="40" w16cid:durableId="1461025152">
    <w:abstractNumId w:val="19"/>
  </w:num>
  <w:num w:numId="41" w16cid:durableId="930770914">
    <w:abstractNumId w:val="20"/>
  </w:num>
  <w:num w:numId="42" w16cid:durableId="1362432775">
    <w:abstractNumId w:val="5"/>
  </w:num>
  <w:num w:numId="43" w16cid:durableId="5215524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tDAxM7EwsLQwN7VU0lEKTi0uzszPAykwrAUAqQ8aoCwAAAA="/>
  </w:docVars>
  <w:rsids>
    <w:rsidRoot w:val="00FD5B0A"/>
    <w:rsid w:val="000037AC"/>
    <w:rsid w:val="00016140"/>
    <w:rsid w:val="000262BF"/>
    <w:rsid w:val="00026815"/>
    <w:rsid w:val="000316CD"/>
    <w:rsid w:val="00044BDC"/>
    <w:rsid w:val="000508D2"/>
    <w:rsid w:val="00054AC6"/>
    <w:rsid w:val="0006203E"/>
    <w:rsid w:val="00072F08"/>
    <w:rsid w:val="000A6542"/>
    <w:rsid w:val="000B774D"/>
    <w:rsid w:val="000C2B53"/>
    <w:rsid w:val="000D3B37"/>
    <w:rsid w:val="000E3F59"/>
    <w:rsid w:val="000E760D"/>
    <w:rsid w:val="000F1F8C"/>
    <w:rsid w:val="000F63C0"/>
    <w:rsid w:val="0011303B"/>
    <w:rsid w:val="00117E0A"/>
    <w:rsid w:val="00126671"/>
    <w:rsid w:val="00156B9A"/>
    <w:rsid w:val="001613F6"/>
    <w:rsid w:val="00173078"/>
    <w:rsid w:val="00182AFC"/>
    <w:rsid w:val="00183751"/>
    <w:rsid w:val="00190109"/>
    <w:rsid w:val="001B5A0F"/>
    <w:rsid w:val="001B722A"/>
    <w:rsid w:val="001E13F7"/>
    <w:rsid w:val="001F71AF"/>
    <w:rsid w:val="002003B0"/>
    <w:rsid w:val="00207841"/>
    <w:rsid w:val="00213247"/>
    <w:rsid w:val="00215155"/>
    <w:rsid w:val="00221271"/>
    <w:rsid w:val="00223515"/>
    <w:rsid w:val="0025292F"/>
    <w:rsid w:val="00254D4D"/>
    <w:rsid w:val="00256332"/>
    <w:rsid w:val="002614A2"/>
    <w:rsid w:val="00284770"/>
    <w:rsid w:val="002902DA"/>
    <w:rsid w:val="002C049C"/>
    <w:rsid w:val="002C6ACE"/>
    <w:rsid w:val="002D1846"/>
    <w:rsid w:val="0030471E"/>
    <w:rsid w:val="003067A3"/>
    <w:rsid w:val="00317B5C"/>
    <w:rsid w:val="0032614C"/>
    <w:rsid w:val="003276BF"/>
    <w:rsid w:val="00333344"/>
    <w:rsid w:val="00350416"/>
    <w:rsid w:val="003527A8"/>
    <w:rsid w:val="00356333"/>
    <w:rsid w:val="003925A8"/>
    <w:rsid w:val="003935B1"/>
    <w:rsid w:val="003961D0"/>
    <w:rsid w:val="003D761A"/>
    <w:rsid w:val="003F78C1"/>
    <w:rsid w:val="00413465"/>
    <w:rsid w:val="0041476C"/>
    <w:rsid w:val="00434264"/>
    <w:rsid w:val="00480B08"/>
    <w:rsid w:val="00492FEF"/>
    <w:rsid w:val="004C720B"/>
    <w:rsid w:val="0050104E"/>
    <w:rsid w:val="005031E9"/>
    <w:rsid w:val="00511A3E"/>
    <w:rsid w:val="00511D39"/>
    <w:rsid w:val="005128D5"/>
    <w:rsid w:val="00516A18"/>
    <w:rsid w:val="00520E2F"/>
    <w:rsid w:val="005560D9"/>
    <w:rsid w:val="005831A9"/>
    <w:rsid w:val="005872FD"/>
    <w:rsid w:val="005D0068"/>
    <w:rsid w:val="005F3ED7"/>
    <w:rsid w:val="005F5504"/>
    <w:rsid w:val="006102C7"/>
    <w:rsid w:val="006371A6"/>
    <w:rsid w:val="00640AB9"/>
    <w:rsid w:val="0064388F"/>
    <w:rsid w:val="00667AC6"/>
    <w:rsid w:val="00681721"/>
    <w:rsid w:val="00693A29"/>
    <w:rsid w:val="006B0C61"/>
    <w:rsid w:val="006D0AD6"/>
    <w:rsid w:val="006D7C9B"/>
    <w:rsid w:val="006E5F71"/>
    <w:rsid w:val="006E6E66"/>
    <w:rsid w:val="006F7D48"/>
    <w:rsid w:val="007102FD"/>
    <w:rsid w:val="007207C0"/>
    <w:rsid w:val="0073614A"/>
    <w:rsid w:val="00752C96"/>
    <w:rsid w:val="00757C67"/>
    <w:rsid w:val="00780646"/>
    <w:rsid w:val="00795EDE"/>
    <w:rsid w:val="007967EC"/>
    <w:rsid w:val="00797D79"/>
    <w:rsid w:val="007C7B42"/>
    <w:rsid w:val="007D0975"/>
    <w:rsid w:val="007D6300"/>
    <w:rsid w:val="008030DE"/>
    <w:rsid w:val="00821FAF"/>
    <w:rsid w:val="00832CF4"/>
    <w:rsid w:val="00835F1B"/>
    <w:rsid w:val="008A3AF7"/>
    <w:rsid w:val="008A7877"/>
    <w:rsid w:val="008C143C"/>
    <w:rsid w:val="008C24D8"/>
    <w:rsid w:val="008C3722"/>
    <w:rsid w:val="008D2321"/>
    <w:rsid w:val="008E5974"/>
    <w:rsid w:val="00912888"/>
    <w:rsid w:val="00913C49"/>
    <w:rsid w:val="009148E9"/>
    <w:rsid w:val="009272FF"/>
    <w:rsid w:val="0093442C"/>
    <w:rsid w:val="00936559"/>
    <w:rsid w:val="00953B81"/>
    <w:rsid w:val="00966F35"/>
    <w:rsid w:val="009853C0"/>
    <w:rsid w:val="00990F16"/>
    <w:rsid w:val="009A7590"/>
    <w:rsid w:val="009B2F5F"/>
    <w:rsid w:val="009B5BDF"/>
    <w:rsid w:val="009D6053"/>
    <w:rsid w:val="00A16CC1"/>
    <w:rsid w:val="00A37433"/>
    <w:rsid w:val="00A53232"/>
    <w:rsid w:val="00A67C41"/>
    <w:rsid w:val="00A76599"/>
    <w:rsid w:val="00AB1838"/>
    <w:rsid w:val="00AB2EDB"/>
    <w:rsid w:val="00AC11E7"/>
    <w:rsid w:val="00AC53A9"/>
    <w:rsid w:val="00AE6C20"/>
    <w:rsid w:val="00B377B8"/>
    <w:rsid w:val="00B50C5F"/>
    <w:rsid w:val="00B571E1"/>
    <w:rsid w:val="00B76FEA"/>
    <w:rsid w:val="00B81364"/>
    <w:rsid w:val="00B85BDD"/>
    <w:rsid w:val="00BA4924"/>
    <w:rsid w:val="00BA494E"/>
    <w:rsid w:val="00BB2331"/>
    <w:rsid w:val="00BB34FC"/>
    <w:rsid w:val="00BE56E6"/>
    <w:rsid w:val="00BF30C4"/>
    <w:rsid w:val="00BF385B"/>
    <w:rsid w:val="00C10387"/>
    <w:rsid w:val="00C16145"/>
    <w:rsid w:val="00C42FA9"/>
    <w:rsid w:val="00C443E9"/>
    <w:rsid w:val="00C503B2"/>
    <w:rsid w:val="00C5792F"/>
    <w:rsid w:val="00C57E57"/>
    <w:rsid w:val="00C80C4B"/>
    <w:rsid w:val="00C9699C"/>
    <w:rsid w:val="00CB3B3E"/>
    <w:rsid w:val="00CC0CCD"/>
    <w:rsid w:val="00CE0DBE"/>
    <w:rsid w:val="00CE7A7F"/>
    <w:rsid w:val="00CF4330"/>
    <w:rsid w:val="00D0212F"/>
    <w:rsid w:val="00D07ADA"/>
    <w:rsid w:val="00D2393C"/>
    <w:rsid w:val="00D576BA"/>
    <w:rsid w:val="00D63209"/>
    <w:rsid w:val="00D715D9"/>
    <w:rsid w:val="00D956BB"/>
    <w:rsid w:val="00E03746"/>
    <w:rsid w:val="00E038A4"/>
    <w:rsid w:val="00E05628"/>
    <w:rsid w:val="00E563C8"/>
    <w:rsid w:val="00EB548C"/>
    <w:rsid w:val="00EC1E3E"/>
    <w:rsid w:val="00ED7228"/>
    <w:rsid w:val="00EE3BEE"/>
    <w:rsid w:val="00EF516D"/>
    <w:rsid w:val="00F038F8"/>
    <w:rsid w:val="00F313D3"/>
    <w:rsid w:val="00F724A1"/>
    <w:rsid w:val="00FB79B7"/>
    <w:rsid w:val="00FD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9A206"/>
  <w15:docId w15:val="{0E02CBFE-F792-46E2-B8DC-35AC8DC5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A18"/>
    <w:pPr>
      <w:spacing w:after="12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FA9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A18"/>
    <w:pPr>
      <w:keepNext/>
      <w:keepLines/>
      <w:outlineLvl w:val="1"/>
    </w:pPr>
    <w:rPr>
      <w:rFonts w:eastAsiaTheme="majorEastAsia" w:cstheme="majorBidi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A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A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A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A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A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16A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Cs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516A1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37"/>
      <w:ind w:left="23"/>
    </w:pPr>
  </w:style>
  <w:style w:type="paragraph" w:styleId="Header">
    <w:name w:val="header"/>
    <w:basedOn w:val="Normal"/>
    <w:link w:val="Head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14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14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D07ADA"/>
    <w:rPr>
      <w:color w:val="808080"/>
    </w:rPr>
  </w:style>
  <w:style w:type="table" w:styleId="TableGrid">
    <w:name w:val="Table Grid"/>
    <w:basedOn w:val="TableNormal"/>
    <w:uiPriority w:val="59"/>
    <w:rsid w:val="00D07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E5F71"/>
    <w:pPr>
      <w:spacing w:before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F71"/>
    <w:rPr>
      <w:rFonts w:ascii="Arial" w:eastAsiaTheme="majorEastAsia" w:hAnsi="Arial" w:cstheme="majorBidi"/>
      <w:b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2FA9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A18"/>
    <w:rPr>
      <w:rFonts w:ascii="Arial" w:eastAsiaTheme="majorEastAsia" w:hAnsi="Arial" w:cstheme="majorBidi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6A18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A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16A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16A18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516A1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516A1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16A1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A18"/>
    <w:pPr>
      <w:spacing w:after="200"/>
    </w:pPr>
    <w:rPr>
      <w:i/>
      <w:iCs/>
      <w:color w:val="1F497D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A1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A18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16A1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16A18"/>
    <w:rPr>
      <w:i/>
      <w:iCs/>
      <w:color w:val="auto"/>
    </w:rPr>
  </w:style>
  <w:style w:type="paragraph" w:styleId="NoSpacing">
    <w:name w:val="No Spacing"/>
    <w:uiPriority w:val="1"/>
    <w:qFormat/>
    <w:rsid w:val="00516A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A1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6A1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A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A18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16A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16A18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16A1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16A18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16A1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A1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0C4B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C80C4B"/>
  </w:style>
  <w:style w:type="paragraph" w:customStyle="1" w:styleId="Default">
    <w:name w:val="Default"/>
    <w:rsid w:val="00AC1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11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1E3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05628"/>
    <w:pPr>
      <w:spacing w:after="0" w:line="240" w:lineRule="auto"/>
    </w:pPr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C6A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6AC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6A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A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AC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3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digenous.uwo.ca/assets/docs/pdfs/mapp1.58-Affirming_declarations_of_Indigenous_citizenship_or_membership_25Jun.pdf" TargetMode="External"/><Relationship Id="rId18" Type="http://schemas.openxmlformats.org/officeDocument/2006/relationships/hyperlink" Target="https://www.uwo.ca/hr/researcher.html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uwo.ca/finance/procurement/preparing_to_travel/index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ethics.gc.ca/eng/tcps2-eptc2_2022_chapter9-chapitre9.html" TargetMode="External"/><Relationship Id="rId17" Type="http://schemas.openxmlformats.org/officeDocument/2006/relationships/hyperlink" Target="https://www.uwo.ca/finance/forms/docs/research/useofFunds_checklist.pdf" TargetMode="External"/><Relationship Id="rId25" Type="http://schemas.openxmlformats.org/officeDocument/2006/relationships/hyperlink" Target="https://forms.office.com/r/9bjYG8EYT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Pages/ResponsePage.aspx?id=TaaTrQ2tzU6y_eU84Vllvhi9le4B5JFGuLVn6yEljaZUMlBHWFcwREVWNDhTU040SU9GUkRKNUoyWS4u" TargetMode="External"/><Relationship Id="rId20" Type="http://schemas.openxmlformats.org/officeDocument/2006/relationships/hyperlink" Target="https://www.uwo.ca/hr/researcher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digenous.uwo.ca/initiatives/stratreports/index.html" TargetMode="External"/><Relationship Id="rId24" Type="http://schemas.openxmlformats.org/officeDocument/2006/relationships/hyperlink" Target="https://forms.office.com/r/9bjYG8EYT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wo.ca/univsec/pdf/policies_procedures/section1/mapp158.pdf" TargetMode="External"/><Relationship Id="rId23" Type="http://schemas.openxmlformats.org/officeDocument/2006/relationships/hyperlink" Target="mailto:edu-researchoffice@uwo.ca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uwo.ca/univsec/pdf/policies_procedures/section2/mapp216_procedure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digenous.uwo.ca/initiatives/policiesguidelines/indigenous_affirmation.html" TargetMode="External"/><Relationship Id="rId22" Type="http://schemas.openxmlformats.org/officeDocument/2006/relationships/hyperlink" Target="https://forms.office.com/Pages/ResponsePage.aspx?id=TaaTrQ2tzU6y_eU84Vllvhi9le4B5JFGuLVn6yEljaZUM0NMRTdUODRURE01MVcxSFgzNjEzRjdYTS4u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10-2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35ccba-23fa-489d-8f5d-560d324282b3">
      <Terms xmlns="http://schemas.microsoft.com/office/infopath/2007/PartnerControls"/>
    </lcf76f155ced4ddcb4097134ff3c332f>
    <TaxCatchAll xmlns="4b12260e-f07c-418e-9d50-e66e498e048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D7857959C14284F7756A2583F41C" ma:contentTypeVersion="13" ma:contentTypeDescription="Create a new document." ma:contentTypeScope="" ma:versionID="a670f985f1986d408a4998208b337a7a">
  <xsd:schema xmlns:xsd="http://www.w3.org/2001/XMLSchema" xmlns:xs="http://www.w3.org/2001/XMLSchema" xmlns:p="http://schemas.microsoft.com/office/2006/metadata/properties" xmlns:ns2="0b35ccba-23fa-489d-8f5d-560d324282b3" xmlns:ns3="4b12260e-f07c-418e-9d50-e66e498e048f" targetNamespace="http://schemas.microsoft.com/office/2006/metadata/properties" ma:root="true" ma:fieldsID="24fc39b1704c851c2c827c0522fa7c19" ns2:_="" ns3:_="">
    <xsd:import namespace="0b35ccba-23fa-489d-8f5d-560d324282b3"/>
    <xsd:import namespace="4b12260e-f07c-418e-9d50-e66e498e0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5ccba-23fa-489d-8f5d-560d32428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406f274-7af8-4e05-8564-eff9e2e21b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2260e-f07c-418e-9d50-e66e498e04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ee0c27f-d85a-4032-bf82-c35d24562b6f}" ma:internalName="TaxCatchAll" ma:showField="CatchAllData" ma:web="4b12260e-f07c-418e-9d50-e66e498e04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63323F-ACBC-4A2D-8796-5E2ED2BD16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7B3C4A-E6A5-4C2A-96F5-B1969FC5E742}">
  <ds:schemaRefs>
    <ds:schemaRef ds:uri="http://schemas.microsoft.com/office/2006/metadata/properties"/>
    <ds:schemaRef ds:uri="http://schemas.microsoft.com/office/infopath/2007/PartnerControls"/>
    <ds:schemaRef ds:uri="0b35ccba-23fa-489d-8f5d-560d324282b3"/>
    <ds:schemaRef ds:uri="4b12260e-f07c-418e-9d50-e66e498e048f"/>
  </ds:schemaRefs>
</ds:datastoreItem>
</file>

<file path=customXml/itemProps4.xml><?xml version="1.0" encoding="utf-8"?>
<ds:datastoreItem xmlns:ds="http://schemas.openxmlformats.org/officeDocument/2006/customXml" ds:itemID="{F9ECF1AA-2D02-4431-8337-8585ACCF3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5ccba-23fa-489d-8f5d-560d324282b3"/>
    <ds:schemaRef ds:uri="4b12260e-f07c-418e-9d50-e66e498e04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9</Pages>
  <Words>1380</Words>
  <Characters>10504</Characters>
  <Application>Microsoft Office Word</Application>
  <DocSecurity>0</DocSecurity>
  <Lines>283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Neil</dc:creator>
  <cp:lastModifiedBy>Malihe Mehdizadeh Allaf</cp:lastModifiedBy>
  <cp:revision>39</cp:revision>
  <dcterms:created xsi:type="dcterms:W3CDTF">2025-07-18T16:53:00Z</dcterms:created>
  <dcterms:modified xsi:type="dcterms:W3CDTF">2026-02-10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10-27T00:00:00Z</vt:filetime>
  </property>
  <property fmtid="{D5CDD505-2E9C-101B-9397-08002B2CF9AE}" pid="5" name="GrammarlyDocumentId">
    <vt:lpwstr>830e4788c2b84b132042ac9de889c39fe7a646d0c848df2b1d5b77abff0890df</vt:lpwstr>
  </property>
  <property fmtid="{D5CDD505-2E9C-101B-9397-08002B2CF9AE}" pid="6" name="ContentTypeId">
    <vt:lpwstr>0x010100EF4BD7857959C14284F7756A2583F41C</vt:lpwstr>
  </property>
</Properties>
</file>